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E683AD3" w14:textId="0B60FB7E" w:rsidR="009E7B60" w:rsidRDefault="00227BB0" w:rsidP="00227BB0">
      <w:pPr>
        <w:jc w:val="center"/>
        <w:rPr>
          <w:sz w:val="28"/>
          <w:u w:val="single"/>
        </w:rPr>
      </w:pPr>
      <w:proofErr w:type="spellStart"/>
      <w:r w:rsidRPr="00227BB0">
        <w:rPr>
          <w:sz w:val="28"/>
          <w:u w:val="single"/>
        </w:rPr>
        <w:t>UJ</w:t>
      </w:r>
      <w:proofErr w:type="spellEnd"/>
      <w:r w:rsidRPr="00227BB0">
        <w:rPr>
          <w:sz w:val="28"/>
          <w:u w:val="single"/>
        </w:rPr>
        <w:t xml:space="preserve"> Psychology </w:t>
      </w:r>
      <w:r w:rsidR="007A2CE6">
        <w:rPr>
          <w:sz w:val="28"/>
          <w:u w:val="single"/>
        </w:rPr>
        <w:t>PhD</w:t>
      </w:r>
      <w:r w:rsidRPr="00227BB0">
        <w:rPr>
          <w:sz w:val="28"/>
          <w:u w:val="single"/>
        </w:rPr>
        <w:t xml:space="preserve"> Supervisors</w:t>
      </w:r>
    </w:p>
    <w:p w14:paraId="4FA56D1E" w14:textId="77777777" w:rsidR="00227BB0" w:rsidRPr="003F2902" w:rsidRDefault="00227BB0" w:rsidP="00227BB0">
      <w:pPr>
        <w:jc w:val="center"/>
        <w:rPr>
          <w:u w:val="single"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795"/>
        <w:gridCol w:w="1441"/>
        <w:gridCol w:w="629"/>
        <w:gridCol w:w="5485"/>
      </w:tblGrid>
      <w:tr w:rsidR="00BD18F5" w14:paraId="79A948EA" w14:textId="77777777" w:rsidTr="00465843">
        <w:tc>
          <w:tcPr>
            <w:tcW w:w="1795" w:type="dxa"/>
          </w:tcPr>
          <w:p w14:paraId="18580825" w14:textId="77777777" w:rsidR="00BD18F5" w:rsidRPr="003949D4" w:rsidRDefault="00BD18F5" w:rsidP="003949D4">
            <w:pPr>
              <w:jc w:val="center"/>
              <w:rPr>
                <w:b/>
              </w:rPr>
            </w:pPr>
            <w:r w:rsidRPr="003949D4">
              <w:rPr>
                <w:b/>
              </w:rPr>
              <w:t>Staff Member</w:t>
            </w:r>
          </w:p>
        </w:tc>
        <w:tc>
          <w:tcPr>
            <w:tcW w:w="2070" w:type="dxa"/>
            <w:gridSpan w:val="2"/>
          </w:tcPr>
          <w:p w14:paraId="043D2AAB" w14:textId="77777777" w:rsidR="00BD18F5" w:rsidRPr="003949D4" w:rsidRDefault="00BD18F5" w:rsidP="003949D4">
            <w:pPr>
              <w:jc w:val="center"/>
              <w:rPr>
                <w:b/>
              </w:rPr>
            </w:pPr>
            <w:r>
              <w:rPr>
                <w:b/>
              </w:rPr>
              <w:t>Email</w:t>
            </w:r>
          </w:p>
        </w:tc>
        <w:tc>
          <w:tcPr>
            <w:tcW w:w="5485" w:type="dxa"/>
          </w:tcPr>
          <w:p w14:paraId="399A9094" w14:textId="77777777" w:rsidR="00BD18F5" w:rsidRPr="003949D4" w:rsidRDefault="00BD18F5" w:rsidP="003949D4">
            <w:pPr>
              <w:jc w:val="center"/>
              <w:rPr>
                <w:b/>
              </w:rPr>
            </w:pPr>
            <w:r w:rsidRPr="003949D4">
              <w:rPr>
                <w:b/>
              </w:rPr>
              <w:t>Area of Expertise</w:t>
            </w:r>
          </w:p>
        </w:tc>
      </w:tr>
      <w:tr w:rsidR="00BD18F5" w14:paraId="0C47D8BE" w14:textId="77777777" w:rsidTr="00465843">
        <w:tc>
          <w:tcPr>
            <w:tcW w:w="1795" w:type="dxa"/>
          </w:tcPr>
          <w:p w14:paraId="2B611827" w14:textId="77777777" w:rsidR="00BD18F5" w:rsidRDefault="00BD18F5">
            <w:r>
              <w:t>Prof Brendon Barnes</w:t>
            </w:r>
          </w:p>
        </w:tc>
        <w:tc>
          <w:tcPr>
            <w:tcW w:w="2070" w:type="dxa"/>
            <w:gridSpan w:val="2"/>
          </w:tcPr>
          <w:p w14:paraId="46E86A6B" w14:textId="77777777" w:rsidR="00BD18F5" w:rsidRDefault="00BD18F5" w:rsidP="00BD18F5">
            <w:proofErr w:type="spellStart"/>
            <w:r>
              <w:t>bbarnes@uj.ac.za</w:t>
            </w:r>
            <w:proofErr w:type="spellEnd"/>
          </w:p>
        </w:tc>
        <w:tc>
          <w:tcPr>
            <w:tcW w:w="5485" w:type="dxa"/>
          </w:tcPr>
          <w:p w14:paraId="5D476FB0" w14:textId="77777777" w:rsidR="00BD18F5" w:rsidRDefault="00BD18F5" w:rsidP="0083589A">
            <w:pPr>
              <w:pStyle w:val="ListParagraph"/>
              <w:numPr>
                <w:ilvl w:val="0"/>
                <w:numId w:val="3"/>
              </w:numPr>
            </w:pPr>
            <w:r>
              <w:t>Climate change, environment, and psychology (CEP)</w:t>
            </w:r>
          </w:p>
          <w:p w14:paraId="189488CF" w14:textId="77777777" w:rsidR="00BD18F5" w:rsidRDefault="00BD18F5" w:rsidP="0083589A">
            <w:pPr>
              <w:pStyle w:val="ListParagraph"/>
              <w:numPr>
                <w:ilvl w:val="0"/>
                <w:numId w:val="3"/>
              </w:numPr>
            </w:pPr>
            <w:proofErr w:type="spellStart"/>
            <w:r>
              <w:t>Behaviour</w:t>
            </w:r>
            <w:proofErr w:type="spellEnd"/>
            <w:r>
              <w:t xml:space="preserve"> change and CEP</w:t>
            </w:r>
          </w:p>
          <w:p w14:paraId="155126D2" w14:textId="77777777" w:rsidR="00BD18F5" w:rsidRDefault="00BD18F5" w:rsidP="0083589A">
            <w:pPr>
              <w:pStyle w:val="ListParagraph"/>
              <w:numPr>
                <w:ilvl w:val="0"/>
                <w:numId w:val="3"/>
              </w:numPr>
            </w:pPr>
            <w:r>
              <w:t xml:space="preserve">Environmental and climate activism </w:t>
            </w:r>
          </w:p>
          <w:p w14:paraId="654B13EA" w14:textId="77777777" w:rsidR="00BD18F5" w:rsidRDefault="00BD18F5" w:rsidP="0083589A">
            <w:pPr>
              <w:pStyle w:val="ListParagraph"/>
              <w:numPr>
                <w:ilvl w:val="0"/>
                <w:numId w:val="3"/>
              </w:numPr>
            </w:pPr>
            <w:r>
              <w:t>Methodologies to strengthen CEP</w:t>
            </w:r>
          </w:p>
        </w:tc>
      </w:tr>
      <w:tr w:rsidR="001642F5" w14:paraId="52C139F7" w14:textId="77777777" w:rsidTr="00465843">
        <w:tc>
          <w:tcPr>
            <w:tcW w:w="1795" w:type="dxa"/>
          </w:tcPr>
          <w:p w14:paraId="19BE38CE" w14:textId="77777777" w:rsidR="001642F5" w:rsidRDefault="001642F5" w:rsidP="004302F5">
            <w:r>
              <w:t xml:space="preserve">Prof Kevin </w:t>
            </w:r>
            <w:proofErr w:type="spellStart"/>
            <w:r>
              <w:t>Durrheim</w:t>
            </w:r>
            <w:proofErr w:type="spellEnd"/>
          </w:p>
        </w:tc>
        <w:tc>
          <w:tcPr>
            <w:tcW w:w="2070" w:type="dxa"/>
            <w:gridSpan w:val="2"/>
          </w:tcPr>
          <w:p w14:paraId="3195F208" w14:textId="77777777" w:rsidR="001642F5" w:rsidRDefault="001642F5" w:rsidP="004302F5">
            <w:proofErr w:type="spellStart"/>
            <w:r>
              <w:t>kevind@uj.ac.za</w:t>
            </w:r>
            <w:proofErr w:type="spellEnd"/>
          </w:p>
        </w:tc>
        <w:tc>
          <w:tcPr>
            <w:tcW w:w="5485" w:type="dxa"/>
          </w:tcPr>
          <w:p w14:paraId="6072E36A" w14:textId="77777777" w:rsidR="001642F5" w:rsidRDefault="001642F5" w:rsidP="004302F5">
            <w:pPr>
              <w:pStyle w:val="ListParagraph"/>
              <w:numPr>
                <w:ilvl w:val="0"/>
                <w:numId w:val="6"/>
              </w:numPr>
            </w:pPr>
            <w:r>
              <w:t>Experimental social psychology</w:t>
            </w:r>
          </w:p>
          <w:p w14:paraId="328B306D" w14:textId="77777777" w:rsidR="001642F5" w:rsidRDefault="001642F5" w:rsidP="004302F5">
            <w:pPr>
              <w:pStyle w:val="ListParagraph"/>
              <w:numPr>
                <w:ilvl w:val="0"/>
                <w:numId w:val="6"/>
              </w:numPr>
            </w:pPr>
            <w:r>
              <w:t>Social interaction and cooperation</w:t>
            </w:r>
          </w:p>
          <w:p w14:paraId="20CD940D" w14:textId="77777777" w:rsidR="001642F5" w:rsidRDefault="001642F5" w:rsidP="004302F5">
            <w:pPr>
              <w:pStyle w:val="ListParagraph"/>
              <w:numPr>
                <w:ilvl w:val="0"/>
                <w:numId w:val="6"/>
              </w:numPr>
            </w:pPr>
            <w:r>
              <w:t xml:space="preserve">Group solidarity </w:t>
            </w:r>
          </w:p>
          <w:p w14:paraId="09B57105" w14:textId="77777777" w:rsidR="001642F5" w:rsidRDefault="001642F5" w:rsidP="004302F5">
            <w:pPr>
              <w:pStyle w:val="ListParagraph"/>
              <w:numPr>
                <w:ilvl w:val="0"/>
                <w:numId w:val="6"/>
              </w:numPr>
            </w:pPr>
            <w:r>
              <w:t xml:space="preserve">Polarization and opinion-based groups. </w:t>
            </w:r>
          </w:p>
          <w:p w14:paraId="10BD8C6F" w14:textId="77777777" w:rsidR="001642F5" w:rsidRDefault="001642F5" w:rsidP="004302F5">
            <w:pPr>
              <w:pStyle w:val="ListParagraph"/>
              <w:numPr>
                <w:ilvl w:val="0"/>
                <w:numId w:val="6"/>
              </w:numPr>
            </w:pPr>
            <w:r>
              <w:t>Machine learning and natural language processing</w:t>
            </w:r>
          </w:p>
        </w:tc>
      </w:tr>
      <w:tr w:rsidR="00BD18F5" w14:paraId="2E732C38" w14:textId="77777777" w:rsidTr="00465843">
        <w:tc>
          <w:tcPr>
            <w:tcW w:w="1795" w:type="dxa"/>
          </w:tcPr>
          <w:p w14:paraId="3B52B79B" w14:textId="77777777" w:rsidR="00BD18F5" w:rsidRDefault="00BD18F5">
            <w:r>
              <w:t>Prof Zelda Knight</w:t>
            </w:r>
          </w:p>
        </w:tc>
        <w:tc>
          <w:tcPr>
            <w:tcW w:w="2070" w:type="dxa"/>
            <w:gridSpan w:val="2"/>
          </w:tcPr>
          <w:p w14:paraId="6F5A9331" w14:textId="77777777" w:rsidR="00BD18F5" w:rsidRDefault="00BD18F5" w:rsidP="00BD18F5">
            <w:proofErr w:type="spellStart"/>
            <w:r>
              <w:t>zknight@uj.ac.za</w:t>
            </w:r>
            <w:proofErr w:type="spellEnd"/>
          </w:p>
        </w:tc>
        <w:tc>
          <w:tcPr>
            <w:tcW w:w="5485" w:type="dxa"/>
          </w:tcPr>
          <w:p w14:paraId="2E0144EB" w14:textId="77777777" w:rsidR="00873B9B" w:rsidRPr="00873B9B" w:rsidRDefault="00873B9B" w:rsidP="00873B9B">
            <w:pPr>
              <w:numPr>
                <w:ilvl w:val="0"/>
                <w:numId w:val="23"/>
              </w:numPr>
              <w:spacing w:before="240"/>
              <w:textAlignment w:val="baseline"/>
              <w:rPr>
                <w:rFonts w:ascii="Arial" w:eastAsia="Times New Roman" w:hAnsi="Arial" w:cs="Arial"/>
                <w:color w:val="000000"/>
              </w:rPr>
            </w:pPr>
            <w:r w:rsidRPr="00873B9B">
              <w:rPr>
                <w:rFonts w:ascii="Arial" w:eastAsia="Times New Roman" w:hAnsi="Arial" w:cs="Arial"/>
                <w:color w:val="000000"/>
              </w:rPr>
              <w:t>I am interested in making sense of the life story of remarkable individuals famously known throughout the world. This is achieved through a Psychobiography using any psychological lens from psychoanalytic theory to feminism to lifespan theories of development.   </w:t>
            </w:r>
          </w:p>
          <w:p w14:paraId="01BDBA6D" w14:textId="77777777" w:rsidR="00873B9B" w:rsidRPr="00873B9B" w:rsidRDefault="00873B9B" w:rsidP="00873B9B">
            <w:pPr>
              <w:numPr>
                <w:ilvl w:val="0"/>
                <w:numId w:val="23"/>
              </w:numPr>
              <w:textAlignment w:val="baseline"/>
              <w:rPr>
                <w:rFonts w:ascii="Arial" w:eastAsia="Times New Roman" w:hAnsi="Arial" w:cs="Arial"/>
                <w:color w:val="000000"/>
              </w:rPr>
            </w:pPr>
            <w:r w:rsidRPr="00873B9B">
              <w:rPr>
                <w:rFonts w:ascii="Arial" w:eastAsia="Times New Roman" w:hAnsi="Arial" w:cs="Arial"/>
                <w:color w:val="000000"/>
              </w:rPr>
              <w:t>Case studies in processes, concepts, and experiences in psychotherapy in the following areas:</w:t>
            </w:r>
          </w:p>
          <w:p w14:paraId="66A58CE9" w14:textId="77777777" w:rsidR="00873B9B" w:rsidRPr="00873B9B" w:rsidRDefault="00873B9B" w:rsidP="00873B9B">
            <w:pPr>
              <w:numPr>
                <w:ilvl w:val="0"/>
                <w:numId w:val="24"/>
              </w:numPr>
              <w:ind w:left="1440"/>
              <w:textAlignment w:val="baseline"/>
              <w:rPr>
                <w:rFonts w:ascii="Arial" w:eastAsia="Times New Roman" w:hAnsi="Arial" w:cs="Arial"/>
                <w:color w:val="000000"/>
              </w:rPr>
            </w:pPr>
            <w:r w:rsidRPr="00873B9B">
              <w:rPr>
                <w:rFonts w:ascii="Arial" w:eastAsia="Times New Roman" w:hAnsi="Arial" w:cs="Arial"/>
                <w:color w:val="000000"/>
              </w:rPr>
              <w:t>Relational psychoanalytic psychotherapy</w:t>
            </w:r>
          </w:p>
          <w:p w14:paraId="781BB204" w14:textId="77777777" w:rsidR="00873B9B" w:rsidRPr="00873B9B" w:rsidRDefault="00873B9B" w:rsidP="00873B9B">
            <w:pPr>
              <w:numPr>
                <w:ilvl w:val="0"/>
                <w:numId w:val="25"/>
              </w:numPr>
              <w:ind w:left="1440"/>
              <w:textAlignment w:val="baseline"/>
              <w:rPr>
                <w:rFonts w:ascii="Arial" w:eastAsia="Times New Roman" w:hAnsi="Arial" w:cs="Arial"/>
                <w:color w:val="000000"/>
              </w:rPr>
            </w:pPr>
            <w:proofErr w:type="spellStart"/>
            <w:r w:rsidRPr="00873B9B">
              <w:rPr>
                <w:rFonts w:ascii="Arial" w:eastAsia="Times New Roman" w:hAnsi="Arial" w:cs="Arial"/>
                <w:color w:val="000000"/>
              </w:rPr>
              <w:t>Self psychology</w:t>
            </w:r>
            <w:proofErr w:type="spellEnd"/>
          </w:p>
          <w:p w14:paraId="59893F75" w14:textId="77777777" w:rsidR="00873B9B" w:rsidRPr="00873B9B" w:rsidRDefault="00873B9B" w:rsidP="00873B9B">
            <w:pPr>
              <w:numPr>
                <w:ilvl w:val="0"/>
                <w:numId w:val="25"/>
              </w:numPr>
              <w:spacing w:after="240"/>
              <w:ind w:left="1440"/>
              <w:textAlignment w:val="baseline"/>
              <w:rPr>
                <w:rFonts w:ascii="Arial" w:eastAsia="Times New Roman" w:hAnsi="Arial" w:cs="Arial"/>
                <w:color w:val="000000"/>
              </w:rPr>
            </w:pPr>
            <w:r w:rsidRPr="00873B9B">
              <w:rPr>
                <w:rFonts w:ascii="Arial" w:eastAsia="Times New Roman" w:hAnsi="Arial" w:cs="Arial"/>
                <w:color w:val="000000"/>
              </w:rPr>
              <w:t>Transpersonal Psychology</w:t>
            </w:r>
          </w:p>
          <w:p w14:paraId="6688F02F" w14:textId="6E32CD77" w:rsidR="00BD18F5" w:rsidRDefault="00BD18F5" w:rsidP="009E2AE7">
            <w:pPr>
              <w:pStyle w:val="ListParagraph"/>
              <w:numPr>
                <w:ilvl w:val="0"/>
                <w:numId w:val="1"/>
              </w:numPr>
            </w:pPr>
          </w:p>
        </w:tc>
      </w:tr>
      <w:tr w:rsidR="00BD18F5" w14:paraId="724586B6" w14:textId="77777777" w:rsidTr="00465843">
        <w:tc>
          <w:tcPr>
            <w:tcW w:w="1795" w:type="dxa"/>
          </w:tcPr>
          <w:p w14:paraId="13741E76" w14:textId="77777777" w:rsidR="00BD18F5" w:rsidRDefault="00BD18F5">
            <w:r>
              <w:t xml:space="preserve">Prof Neo </w:t>
            </w:r>
            <w:proofErr w:type="spellStart"/>
            <w:r>
              <w:t>Morojele</w:t>
            </w:r>
            <w:proofErr w:type="spellEnd"/>
          </w:p>
        </w:tc>
        <w:tc>
          <w:tcPr>
            <w:tcW w:w="2070" w:type="dxa"/>
            <w:gridSpan w:val="2"/>
          </w:tcPr>
          <w:p w14:paraId="68C15E98" w14:textId="77777777" w:rsidR="00BD18F5" w:rsidRDefault="00BD18F5" w:rsidP="00BD18F5">
            <w:proofErr w:type="spellStart"/>
            <w:r>
              <w:t>nmorojele@uj.ac.za</w:t>
            </w:r>
            <w:proofErr w:type="spellEnd"/>
          </w:p>
        </w:tc>
        <w:tc>
          <w:tcPr>
            <w:tcW w:w="5485" w:type="dxa"/>
          </w:tcPr>
          <w:p w14:paraId="5D56E33B" w14:textId="77777777" w:rsidR="00BD18F5" w:rsidRDefault="00BD18F5" w:rsidP="008C190E">
            <w:pPr>
              <w:pStyle w:val="ListParagraph"/>
              <w:numPr>
                <w:ilvl w:val="0"/>
                <w:numId w:val="1"/>
              </w:numPr>
            </w:pPr>
            <w:r>
              <w:t>Alcohol use and HIV</w:t>
            </w:r>
          </w:p>
          <w:p w14:paraId="69582B7E" w14:textId="77777777" w:rsidR="00BD18F5" w:rsidRDefault="00BD18F5" w:rsidP="008C190E">
            <w:pPr>
              <w:pStyle w:val="ListParagraph"/>
              <w:numPr>
                <w:ilvl w:val="0"/>
                <w:numId w:val="1"/>
              </w:numPr>
            </w:pPr>
            <w:r>
              <w:t>Substance use disorders and access to treatment</w:t>
            </w:r>
          </w:p>
          <w:p w14:paraId="7689718A" w14:textId="77777777" w:rsidR="00BD18F5" w:rsidRDefault="00BD18F5" w:rsidP="008C190E">
            <w:pPr>
              <w:pStyle w:val="ListParagraph"/>
              <w:numPr>
                <w:ilvl w:val="0"/>
                <w:numId w:val="1"/>
              </w:numPr>
            </w:pPr>
            <w:r>
              <w:t>Assessment of alcohol use/alcohol use disorder</w:t>
            </w:r>
          </w:p>
          <w:p w14:paraId="11D5A323" w14:textId="77777777" w:rsidR="00BD18F5" w:rsidRDefault="00BD18F5" w:rsidP="008C190E">
            <w:pPr>
              <w:pStyle w:val="ListParagraph"/>
              <w:numPr>
                <w:ilvl w:val="0"/>
                <w:numId w:val="1"/>
              </w:numPr>
            </w:pPr>
            <w:r>
              <w:t>Alcohol marketing and alcohol use among adolescents and youth</w:t>
            </w:r>
          </w:p>
          <w:p w14:paraId="4BE02DB0" w14:textId="77777777" w:rsidR="00BD18F5" w:rsidRDefault="00BD18F5" w:rsidP="008C190E">
            <w:pPr>
              <w:pStyle w:val="ListParagraph"/>
              <w:numPr>
                <w:ilvl w:val="0"/>
                <w:numId w:val="1"/>
              </w:numPr>
            </w:pPr>
            <w:r>
              <w:t>Applied psychology and health</w:t>
            </w:r>
          </w:p>
        </w:tc>
      </w:tr>
      <w:tr w:rsidR="001642F5" w14:paraId="26638AB1" w14:textId="77777777" w:rsidTr="00465843">
        <w:tc>
          <w:tcPr>
            <w:tcW w:w="1795" w:type="dxa"/>
          </w:tcPr>
          <w:p w14:paraId="02DC9DC7" w14:textId="77777777" w:rsidR="001642F5" w:rsidRDefault="001642F5" w:rsidP="004302F5">
            <w:r>
              <w:t xml:space="preserve">Prof </w:t>
            </w:r>
            <w:proofErr w:type="spellStart"/>
            <w:r>
              <w:t>Tumi</w:t>
            </w:r>
            <w:proofErr w:type="spellEnd"/>
            <w:r>
              <w:t xml:space="preserve"> </w:t>
            </w:r>
            <w:proofErr w:type="spellStart"/>
            <w:r>
              <w:t>Khumalo</w:t>
            </w:r>
            <w:proofErr w:type="spellEnd"/>
            <w:r>
              <w:t xml:space="preserve"> </w:t>
            </w:r>
          </w:p>
        </w:tc>
        <w:tc>
          <w:tcPr>
            <w:tcW w:w="2070" w:type="dxa"/>
            <w:gridSpan w:val="2"/>
          </w:tcPr>
          <w:p w14:paraId="649D804E" w14:textId="77777777" w:rsidR="001642F5" w:rsidRPr="00157E6C" w:rsidRDefault="001642F5" w:rsidP="004302F5">
            <w:proofErr w:type="spellStart"/>
            <w:r w:rsidRPr="00516C25">
              <w:t>itumelengk@uj.ac.za</w:t>
            </w:r>
            <w:proofErr w:type="spellEnd"/>
            <w:r>
              <w:t xml:space="preserve"> </w:t>
            </w:r>
          </w:p>
        </w:tc>
        <w:tc>
          <w:tcPr>
            <w:tcW w:w="5485" w:type="dxa"/>
          </w:tcPr>
          <w:p w14:paraId="09502634" w14:textId="11DD3D64" w:rsidR="001642F5" w:rsidRDefault="00F8528C" w:rsidP="004302F5">
            <w:pPr>
              <w:pStyle w:val="ListParagraph"/>
              <w:numPr>
                <w:ilvl w:val="0"/>
                <w:numId w:val="6"/>
              </w:numPr>
            </w:pPr>
            <w:r>
              <w:t>(P</w:t>
            </w:r>
            <w:r w:rsidR="001642F5">
              <w:t xml:space="preserve">sychological) well-being studies </w:t>
            </w:r>
          </w:p>
          <w:p w14:paraId="62D658A7" w14:textId="77777777" w:rsidR="001642F5" w:rsidRDefault="001642F5" w:rsidP="004302F5">
            <w:pPr>
              <w:pStyle w:val="ListParagraph"/>
              <w:numPr>
                <w:ilvl w:val="0"/>
                <w:numId w:val="6"/>
              </w:numPr>
            </w:pPr>
            <w:r>
              <w:t xml:space="preserve">Cultural and cross-cultural studies of well-being </w:t>
            </w:r>
          </w:p>
          <w:p w14:paraId="5413EE9C" w14:textId="77777777" w:rsidR="001642F5" w:rsidRDefault="001642F5" w:rsidP="004302F5">
            <w:pPr>
              <w:pStyle w:val="ListParagraph"/>
              <w:numPr>
                <w:ilvl w:val="0"/>
                <w:numId w:val="6"/>
              </w:numPr>
            </w:pPr>
            <w:r>
              <w:t xml:space="preserve">Measurement of well-being indices </w:t>
            </w:r>
          </w:p>
          <w:p w14:paraId="1BB5BEC0" w14:textId="77777777" w:rsidR="001642F5" w:rsidRDefault="001642F5" w:rsidP="004302F5">
            <w:pPr>
              <w:pStyle w:val="ListParagraph"/>
              <w:numPr>
                <w:ilvl w:val="0"/>
                <w:numId w:val="6"/>
              </w:numPr>
            </w:pPr>
            <w:r>
              <w:t xml:space="preserve">Contextual understanding of well-being in an African context </w:t>
            </w:r>
          </w:p>
        </w:tc>
      </w:tr>
      <w:tr w:rsidR="009E71DC" w14:paraId="7C6BCC82" w14:textId="77777777" w:rsidTr="00465843">
        <w:tc>
          <w:tcPr>
            <w:tcW w:w="1795" w:type="dxa"/>
          </w:tcPr>
          <w:p w14:paraId="254E0E06" w14:textId="7C0B65E5" w:rsidR="009E71DC" w:rsidRDefault="009E71DC">
            <w:r>
              <w:t xml:space="preserve">Prof </w:t>
            </w:r>
            <w:proofErr w:type="spellStart"/>
            <w:r>
              <w:t>Sarojini</w:t>
            </w:r>
            <w:proofErr w:type="spellEnd"/>
            <w:r>
              <w:t xml:space="preserve"> Naidoo</w:t>
            </w:r>
          </w:p>
        </w:tc>
        <w:tc>
          <w:tcPr>
            <w:tcW w:w="2070" w:type="dxa"/>
            <w:gridSpan w:val="2"/>
          </w:tcPr>
          <w:p w14:paraId="3E7CC516" w14:textId="4B5DCAD8" w:rsidR="009E71DC" w:rsidRDefault="009E71DC" w:rsidP="00BD18F5">
            <w:proofErr w:type="spellStart"/>
            <w:r>
              <w:t>snaidoo@uj.ac.za</w:t>
            </w:r>
            <w:proofErr w:type="spellEnd"/>
          </w:p>
        </w:tc>
        <w:tc>
          <w:tcPr>
            <w:tcW w:w="5485" w:type="dxa"/>
          </w:tcPr>
          <w:p w14:paraId="413C84D8" w14:textId="77777777" w:rsidR="009E71DC" w:rsidRDefault="00DF3AB7" w:rsidP="008C190E">
            <w:pPr>
              <w:pStyle w:val="ListParagraph"/>
              <w:numPr>
                <w:ilvl w:val="0"/>
                <w:numId w:val="1"/>
              </w:numPr>
            </w:pPr>
            <w:r>
              <w:t>Suicide and non-suicidal self-injury</w:t>
            </w:r>
          </w:p>
          <w:p w14:paraId="4DDCB85B" w14:textId="118FEA43" w:rsidR="00DF3AB7" w:rsidRDefault="00DF3AB7" w:rsidP="008C190E">
            <w:pPr>
              <w:pStyle w:val="ListParagraph"/>
              <w:numPr>
                <w:ilvl w:val="0"/>
                <w:numId w:val="1"/>
              </w:numPr>
            </w:pPr>
            <w:r>
              <w:t>Depressive disorders and anxiety</w:t>
            </w:r>
          </w:p>
          <w:p w14:paraId="1E638917" w14:textId="77777777" w:rsidR="00DF3AB7" w:rsidRDefault="00DF3AB7" w:rsidP="008C190E">
            <w:pPr>
              <w:pStyle w:val="ListParagraph"/>
              <w:numPr>
                <w:ilvl w:val="0"/>
                <w:numId w:val="1"/>
              </w:numPr>
            </w:pPr>
            <w:r>
              <w:t>Adolescent mental health</w:t>
            </w:r>
          </w:p>
          <w:p w14:paraId="70EBA049" w14:textId="0109E8E5" w:rsidR="00DF3AB7" w:rsidRDefault="00DF3AB7" w:rsidP="008C190E">
            <w:pPr>
              <w:pStyle w:val="ListParagraph"/>
              <w:numPr>
                <w:ilvl w:val="0"/>
                <w:numId w:val="1"/>
              </w:numPr>
            </w:pPr>
            <w:r>
              <w:t>Bullying</w:t>
            </w:r>
          </w:p>
          <w:p w14:paraId="53A1ACB7" w14:textId="40A1061A" w:rsidR="00DF3AB7" w:rsidRDefault="00DF3AB7" w:rsidP="0018205F">
            <w:pPr>
              <w:pStyle w:val="ListParagraph"/>
              <w:numPr>
                <w:ilvl w:val="0"/>
                <w:numId w:val="1"/>
              </w:numPr>
            </w:pPr>
            <w:r>
              <w:t xml:space="preserve">Quantitative research </w:t>
            </w:r>
          </w:p>
        </w:tc>
      </w:tr>
      <w:tr w:rsidR="00465843" w14:paraId="21787564" w14:textId="77777777" w:rsidTr="00465843">
        <w:tc>
          <w:tcPr>
            <w:tcW w:w="1795" w:type="dxa"/>
          </w:tcPr>
          <w:p w14:paraId="611CB931" w14:textId="77777777" w:rsidR="00F8528C" w:rsidRDefault="00F8528C" w:rsidP="00B510C4">
            <w:r>
              <w:lastRenderedPageBreak/>
              <w:t xml:space="preserve">Prof CJ Van </w:t>
            </w:r>
            <w:proofErr w:type="spellStart"/>
            <w:r>
              <w:t>Zyl</w:t>
            </w:r>
            <w:proofErr w:type="spellEnd"/>
          </w:p>
        </w:tc>
        <w:tc>
          <w:tcPr>
            <w:tcW w:w="1441" w:type="dxa"/>
          </w:tcPr>
          <w:p w14:paraId="25F979C0" w14:textId="77777777" w:rsidR="00F8528C" w:rsidRDefault="00F8528C" w:rsidP="00B510C4">
            <w:proofErr w:type="spellStart"/>
            <w:r w:rsidRPr="00157E6C">
              <w:t>caspervz@uj.ac.za</w:t>
            </w:r>
            <w:proofErr w:type="spellEnd"/>
          </w:p>
        </w:tc>
        <w:tc>
          <w:tcPr>
            <w:tcW w:w="6114" w:type="dxa"/>
            <w:gridSpan w:val="2"/>
          </w:tcPr>
          <w:p w14:paraId="6EC07245" w14:textId="77777777" w:rsidR="00F8528C" w:rsidRDefault="00F8528C" w:rsidP="00B510C4">
            <w:r>
              <w:t>Primarily interested in differential psychology broadly, which includes for example</w:t>
            </w:r>
          </w:p>
          <w:p w14:paraId="67ECB1C2" w14:textId="77777777" w:rsidR="00F8528C" w:rsidRDefault="00F8528C" w:rsidP="00B510C4">
            <w:pPr>
              <w:pStyle w:val="ListParagraph"/>
              <w:numPr>
                <w:ilvl w:val="0"/>
                <w:numId w:val="4"/>
              </w:numPr>
            </w:pPr>
            <w:r>
              <w:t>basic and applied individual and group differences research, on things like personality, attitudes and cognitive ability</w:t>
            </w:r>
          </w:p>
          <w:p w14:paraId="7E6C4081" w14:textId="77777777" w:rsidR="00F8528C" w:rsidRDefault="00F8528C" w:rsidP="00B510C4">
            <w:pPr>
              <w:pStyle w:val="ListParagraph"/>
              <w:numPr>
                <w:ilvl w:val="0"/>
                <w:numId w:val="4"/>
              </w:numPr>
            </w:pPr>
            <w:r>
              <w:t>theories related to the above and the real world outcomes they explain and predict</w:t>
            </w:r>
          </w:p>
          <w:p w14:paraId="19F39DAF" w14:textId="77777777" w:rsidR="00F8528C" w:rsidRDefault="00F8528C" w:rsidP="00B510C4">
            <w:pPr>
              <w:pStyle w:val="ListParagraph"/>
              <w:numPr>
                <w:ilvl w:val="0"/>
                <w:numId w:val="4"/>
              </w:numPr>
            </w:pPr>
            <w:r>
              <w:t xml:space="preserve">quantitative research methodology broadly, (i.e., predictive modelling, psychometrics, statistical inference, </w:t>
            </w:r>
            <w:proofErr w:type="spellStart"/>
            <w:r>
              <w:t>etc</w:t>
            </w:r>
            <w:proofErr w:type="spellEnd"/>
            <w:r>
              <w:t>)</w:t>
            </w:r>
          </w:p>
          <w:p w14:paraId="31F51020" w14:textId="77777777" w:rsidR="00F8528C" w:rsidRDefault="00F8528C" w:rsidP="00B510C4">
            <w:pPr>
              <w:pStyle w:val="ListParagraph"/>
              <w:numPr>
                <w:ilvl w:val="0"/>
                <w:numId w:val="4"/>
              </w:numPr>
            </w:pPr>
            <w:r>
              <w:t>Open to explore any quantitative research projects</w:t>
            </w:r>
          </w:p>
        </w:tc>
      </w:tr>
      <w:tr w:rsidR="00465843" w14:paraId="2FCB3088" w14:textId="77777777" w:rsidTr="00465843">
        <w:tc>
          <w:tcPr>
            <w:tcW w:w="1795" w:type="dxa"/>
          </w:tcPr>
          <w:p w14:paraId="253C4809" w14:textId="77777777" w:rsidR="00F8528C" w:rsidRDefault="00F8528C" w:rsidP="00B510C4">
            <w:r>
              <w:t xml:space="preserve">Prof Heidi </w:t>
            </w:r>
            <w:proofErr w:type="spellStart"/>
            <w:r>
              <w:t>Lourens</w:t>
            </w:r>
            <w:proofErr w:type="spellEnd"/>
          </w:p>
        </w:tc>
        <w:tc>
          <w:tcPr>
            <w:tcW w:w="1441" w:type="dxa"/>
          </w:tcPr>
          <w:p w14:paraId="14A4386B" w14:textId="77777777" w:rsidR="00F8528C" w:rsidRDefault="00F8528C" w:rsidP="00B510C4">
            <w:proofErr w:type="spellStart"/>
            <w:r w:rsidRPr="00157E6C">
              <w:t>hlourens@uj.ac.za</w:t>
            </w:r>
            <w:proofErr w:type="spellEnd"/>
          </w:p>
        </w:tc>
        <w:tc>
          <w:tcPr>
            <w:tcW w:w="6114" w:type="dxa"/>
            <w:gridSpan w:val="2"/>
          </w:tcPr>
          <w:p w14:paraId="7B152EB8" w14:textId="77777777" w:rsidR="00F8528C" w:rsidRDefault="00F8528C" w:rsidP="00B510C4">
            <w:pPr>
              <w:pStyle w:val="ListParagraph"/>
              <w:numPr>
                <w:ilvl w:val="0"/>
                <w:numId w:val="5"/>
              </w:numPr>
            </w:pPr>
            <w:r>
              <w:t>Disability studies</w:t>
            </w:r>
          </w:p>
          <w:p w14:paraId="76AE3E7A" w14:textId="77777777" w:rsidR="00F8528C" w:rsidRDefault="00F8528C" w:rsidP="00B510C4">
            <w:pPr>
              <w:pStyle w:val="ListParagraph"/>
              <w:numPr>
                <w:ilvl w:val="0"/>
                <w:numId w:val="5"/>
              </w:numPr>
            </w:pPr>
            <w:r>
              <w:t>Inclusive education</w:t>
            </w:r>
          </w:p>
          <w:p w14:paraId="159FD56B" w14:textId="77777777" w:rsidR="00F8528C" w:rsidRDefault="00F8528C" w:rsidP="00B510C4">
            <w:pPr>
              <w:pStyle w:val="ListParagraph"/>
              <w:numPr>
                <w:ilvl w:val="0"/>
                <w:numId w:val="5"/>
              </w:numPr>
            </w:pPr>
            <w:proofErr w:type="spellStart"/>
            <w:r>
              <w:t>Autoethnography</w:t>
            </w:r>
            <w:proofErr w:type="spellEnd"/>
          </w:p>
        </w:tc>
      </w:tr>
      <w:tr w:rsidR="00465843" w14:paraId="70D4F905" w14:textId="77777777" w:rsidTr="00465843">
        <w:tc>
          <w:tcPr>
            <w:tcW w:w="1795" w:type="dxa"/>
          </w:tcPr>
          <w:p w14:paraId="21118FE6" w14:textId="77777777" w:rsidR="00F8528C" w:rsidRDefault="00F8528C" w:rsidP="00B510C4">
            <w:proofErr w:type="spellStart"/>
            <w:r>
              <w:t>Dr</w:t>
            </w:r>
            <w:proofErr w:type="spellEnd"/>
            <w:r>
              <w:t xml:space="preserve"> </w:t>
            </w:r>
            <w:proofErr w:type="spellStart"/>
            <w:r>
              <w:t>Gert</w:t>
            </w:r>
            <w:proofErr w:type="spellEnd"/>
            <w:r>
              <w:t xml:space="preserve"> Kruger</w:t>
            </w:r>
          </w:p>
        </w:tc>
        <w:tc>
          <w:tcPr>
            <w:tcW w:w="1441" w:type="dxa"/>
          </w:tcPr>
          <w:p w14:paraId="39CA30C3" w14:textId="77777777" w:rsidR="00F8528C" w:rsidRDefault="00F8528C" w:rsidP="00B510C4">
            <w:proofErr w:type="spellStart"/>
            <w:r>
              <w:t>gkruger@uj.ac.za</w:t>
            </w:r>
            <w:proofErr w:type="spellEnd"/>
          </w:p>
        </w:tc>
        <w:tc>
          <w:tcPr>
            <w:tcW w:w="6114" w:type="dxa"/>
            <w:gridSpan w:val="2"/>
          </w:tcPr>
          <w:p w14:paraId="1CBD8A40" w14:textId="77777777" w:rsidR="00F8528C" w:rsidRDefault="00F8528C" w:rsidP="00B510C4">
            <w:pPr>
              <w:pStyle w:val="ListParagraph"/>
              <w:numPr>
                <w:ilvl w:val="0"/>
                <w:numId w:val="6"/>
              </w:numPr>
            </w:pPr>
            <w:r>
              <w:t>Personality and individual differences</w:t>
            </w:r>
          </w:p>
          <w:p w14:paraId="2E6D71D2" w14:textId="77777777" w:rsidR="00F8528C" w:rsidRDefault="00F8528C" w:rsidP="00B510C4">
            <w:pPr>
              <w:pStyle w:val="ListParagraph"/>
              <w:numPr>
                <w:ilvl w:val="0"/>
                <w:numId w:val="6"/>
              </w:numPr>
            </w:pPr>
            <w:proofErr w:type="spellStart"/>
            <w:r>
              <w:t>Humour</w:t>
            </w:r>
            <w:proofErr w:type="spellEnd"/>
          </w:p>
          <w:p w14:paraId="37B46473" w14:textId="77777777" w:rsidR="00F8528C" w:rsidRDefault="00F8528C" w:rsidP="00B510C4">
            <w:pPr>
              <w:pStyle w:val="ListParagraph"/>
              <w:numPr>
                <w:ilvl w:val="0"/>
                <w:numId w:val="6"/>
              </w:numPr>
            </w:pPr>
            <w:r>
              <w:t>Self and self-processes</w:t>
            </w:r>
          </w:p>
          <w:p w14:paraId="1E7E5D7B" w14:textId="77777777" w:rsidR="00F8528C" w:rsidRDefault="00F8528C" w:rsidP="00B510C4">
            <w:pPr>
              <w:pStyle w:val="ListParagraph"/>
              <w:numPr>
                <w:ilvl w:val="0"/>
                <w:numId w:val="6"/>
              </w:numPr>
            </w:pPr>
            <w:r>
              <w:t>Executive functions of the prefrontal cortex</w:t>
            </w:r>
          </w:p>
        </w:tc>
      </w:tr>
      <w:tr w:rsidR="00465843" w14:paraId="72E7D753" w14:textId="77777777" w:rsidTr="00465843">
        <w:tc>
          <w:tcPr>
            <w:tcW w:w="1795" w:type="dxa"/>
          </w:tcPr>
          <w:p w14:paraId="35621DA4" w14:textId="77777777" w:rsidR="00F8528C" w:rsidRDefault="00F8528C" w:rsidP="00B510C4">
            <w:proofErr w:type="spellStart"/>
            <w:r>
              <w:t>Dr</w:t>
            </w:r>
            <w:proofErr w:type="spellEnd"/>
            <w:r>
              <w:t xml:space="preserve"> </w:t>
            </w:r>
            <w:proofErr w:type="spellStart"/>
            <w:r>
              <w:t>Prevan</w:t>
            </w:r>
            <w:proofErr w:type="spellEnd"/>
            <w:r>
              <w:t xml:space="preserve"> </w:t>
            </w:r>
            <w:proofErr w:type="spellStart"/>
            <w:r>
              <w:t>Moodley</w:t>
            </w:r>
            <w:proofErr w:type="spellEnd"/>
          </w:p>
        </w:tc>
        <w:tc>
          <w:tcPr>
            <w:tcW w:w="1441" w:type="dxa"/>
          </w:tcPr>
          <w:p w14:paraId="1017FAEB" w14:textId="77777777" w:rsidR="00F8528C" w:rsidRPr="00114493" w:rsidRDefault="00F8528C" w:rsidP="00B510C4">
            <w:proofErr w:type="spellStart"/>
            <w:r>
              <w:t>pmoodley@uj.ac.za</w:t>
            </w:r>
            <w:proofErr w:type="spellEnd"/>
          </w:p>
        </w:tc>
        <w:tc>
          <w:tcPr>
            <w:tcW w:w="6114" w:type="dxa"/>
            <w:gridSpan w:val="2"/>
          </w:tcPr>
          <w:p w14:paraId="3BE7F0D8" w14:textId="77777777" w:rsidR="00F8528C" w:rsidRDefault="00F8528C" w:rsidP="00B510C4">
            <w:pPr>
              <w:pStyle w:val="ListParagraph"/>
              <w:numPr>
                <w:ilvl w:val="0"/>
                <w:numId w:val="6"/>
              </w:numPr>
            </w:pPr>
            <w:r w:rsidRPr="00114493">
              <w:t>Sex(</w:t>
            </w:r>
            <w:proofErr w:type="spellStart"/>
            <w:r w:rsidRPr="00114493">
              <w:t>ualities</w:t>
            </w:r>
            <w:proofErr w:type="spellEnd"/>
            <w:r w:rsidRPr="00114493">
              <w:t>) of Gay, Bisexual, and Other Men Who Have Sex With Men</w:t>
            </w:r>
          </w:p>
          <w:p w14:paraId="12043B32" w14:textId="77777777" w:rsidR="00442F35" w:rsidRDefault="00442F35" w:rsidP="008D4B5E">
            <w:pPr>
              <w:pStyle w:val="NormalWeb"/>
              <w:numPr>
                <w:ilvl w:val="0"/>
                <w:numId w:val="6"/>
              </w:numPr>
              <w:spacing w:before="0" w:beforeAutospacing="0" w:after="0" w:afterAutospacing="0"/>
            </w:pPr>
            <w:proofErr w:type="spellStart"/>
            <w:r>
              <w:rPr>
                <w:rFonts w:ascii="Arial" w:hAnsi="Arial" w:cs="Arial"/>
                <w:b/>
                <w:bCs/>
                <w:color w:val="212529"/>
                <w:sz w:val="22"/>
                <w:szCs w:val="22"/>
              </w:rPr>
              <w:t>GBMSM</w:t>
            </w:r>
            <w:proofErr w:type="spellEnd"/>
            <w:r>
              <w:rPr>
                <w:rFonts w:ascii="Arial" w:hAnsi="Arial" w:cs="Arial"/>
                <w:b/>
                <w:bCs/>
                <w:color w:val="212529"/>
                <w:sz w:val="22"/>
                <w:szCs w:val="22"/>
              </w:rPr>
              <w:t>:</w:t>
            </w:r>
            <w:r>
              <w:rPr>
                <w:rFonts w:ascii="Arial" w:hAnsi="Arial" w:cs="Arial"/>
                <w:b/>
                <w:bCs/>
                <w:i/>
                <w:iCs/>
                <w:color w:val="212529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color w:val="212529"/>
                <w:sz w:val="22"/>
                <w:szCs w:val="22"/>
              </w:rPr>
              <w:t>sex practices </w:t>
            </w:r>
          </w:p>
          <w:p w14:paraId="475FB1E0" w14:textId="77777777" w:rsidR="00442F35" w:rsidRDefault="00442F35" w:rsidP="008D4B5E">
            <w:pPr>
              <w:pStyle w:val="NormalWeb"/>
              <w:numPr>
                <w:ilvl w:val="0"/>
                <w:numId w:val="6"/>
              </w:numPr>
              <w:spacing w:before="0" w:beforeAutospacing="0" w:after="0" w:afterAutospacing="0"/>
            </w:pPr>
            <w:proofErr w:type="spellStart"/>
            <w:r>
              <w:rPr>
                <w:rFonts w:ascii="Arial" w:hAnsi="Arial" w:cs="Arial"/>
                <w:b/>
                <w:bCs/>
                <w:color w:val="212529"/>
                <w:sz w:val="22"/>
                <w:szCs w:val="22"/>
              </w:rPr>
              <w:t>GBMSM</w:t>
            </w:r>
            <w:proofErr w:type="spellEnd"/>
            <w:r>
              <w:rPr>
                <w:rFonts w:ascii="Arial" w:hAnsi="Arial" w:cs="Arial"/>
                <w:color w:val="212529"/>
                <w:sz w:val="22"/>
                <w:szCs w:val="22"/>
              </w:rPr>
              <w:t>: sexual health </w:t>
            </w:r>
            <w:bookmarkStart w:id="0" w:name="_GoBack"/>
            <w:bookmarkEnd w:id="0"/>
          </w:p>
          <w:p w14:paraId="0301B0CA" w14:textId="3D37A781" w:rsidR="00442F35" w:rsidRDefault="00442F35" w:rsidP="00442F35">
            <w:pPr>
              <w:pStyle w:val="ListParagraph"/>
              <w:numPr>
                <w:ilvl w:val="0"/>
                <w:numId w:val="6"/>
              </w:numPr>
            </w:pPr>
            <w:proofErr w:type="spellStart"/>
            <w:r>
              <w:rPr>
                <w:rFonts w:ascii="Arial" w:hAnsi="Arial" w:cs="Arial"/>
                <w:b/>
                <w:bCs/>
                <w:color w:val="212529"/>
              </w:rPr>
              <w:t>GBMSM</w:t>
            </w:r>
            <w:proofErr w:type="spellEnd"/>
            <w:r>
              <w:rPr>
                <w:rFonts w:ascii="Arial" w:hAnsi="Arial" w:cs="Arial"/>
                <w:b/>
                <w:bCs/>
                <w:color w:val="212529"/>
              </w:rPr>
              <w:t xml:space="preserve">: </w:t>
            </w:r>
            <w:r>
              <w:rPr>
                <w:rFonts w:ascii="Arial" w:hAnsi="Arial" w:cs="Arial"/>
                <w:color w:val="212529"/>
              </w:rPr>
              <w:t>urogenital disorders</w:t>
            </w:r>
          </w:p>
        </w:tc>
      </w:tr>
      <w:tr w:rsidR="00465843" w14:paraId="4528B7D5" w14:textId="77777777" w:rsidTr="00465843">
        <w:tc>
          <w:tcPr>
            <w:tcW w:w="1795" w:type="dxa"/>
          </w:tcPr>
          <w:p w14:paraId="433C6FDC" w14:textId="77777777" w:rsidR="00F8528C" w:rsidRDefault="00F8528C" w:rsidP="00B510C4">
            <w:proofErr w:type="spellStart"/>
            <w:r>
              <w:t>Dr</w:t>
            </w:r>
            <w:proofErr w:type="spellEnd"/>
            <w:r>
              <w:t xml:space="preserve"> </w:t>
            </w:r>
            <w:proofErr w:type="spellStart"/>
            <w:r>
              <w:t>Kgamadi</w:t>
            </w:r>
            <w:proofErr w:type="spellEnd"/>
            <w:r>
              <w:t xml:space="preserve"> </w:t>
            </w:r>
            <w:proofErr w:type="spellStart"/>
            <w:r>
              <w:t>Kometsi</w:t>
            </w:r>
            <w:proofErr w:type="spellEnd"/>
          </w:p>
        </w:tc>
        <w:tc>
          <w:tcPr>
            <w:tcW w:w="1441" w:type="dxa"/>
          </w:tcPr>
          <w:p w14:paraId="009C1A46" w14:textId="77777777" w:rsidR="00F8528C" w:rsidRDefault="00F8528C" w:rsidP="00B510C4">
            <w:proofErr w:type="spellStart"/>
            <w:r>
              <w:t>kkometsi@uj.ac.za</w:t>
            </w:r>
            <w:proofErr w:type="spellEnd"/>
          </w:p>
        </w:tc>
        <w:tc>
          <w:tcPr>
            <w:tcW w:w="6114" w:type="dxa"/>
            <w:gridSpan w:val="2"/>
          </w:tcPr>
          <w:p w14:paraId="7FA8B09D" w14:textId="77777777" w:rsidR="00F8528C" w:rsidRDefault="00F8528C" w:rsidP="00B510C4">
            <w:pPr>
              <w:pStyle w:val="ListParagraph"/>
              <w:numPr>
                <w:ilvl w:val="0"/>
                <w:numId w:val="13"/>
              </w:numPr>
            </w:pPr>
            <w:r>
              <w:t>Race</w:t>
            </w:r>
          </w:p>
          <w:p w14:paraId="058C784B" w14:textId="77777777" w:rsidR="00F8528C" w:rsidRDefault="00F8528C" w:rsidP="00B510C4">
            <w:pPr>
              <w:pStyle w:val="ListParagraph"/>
              <w:numPr>
                <w:ilvl w:val="0"/>
                <w:numId w:val="13"/>
              </w:numPr>
            </w:pPr>
            <w:r>
              <w:t xml:space="preserve">Masculinity </w:t>
            </w:r>
          </w:p>
          <w:p w14:paraId="78EF7AA2" w14:textId="77777777" w:rsidR="00F8528C" w:rsidRDefault="00F8528C" w:rsidP="00B510C4">
            <w:pPr>
              <w:pStyle w:val="ListParagraph"/>
              <w:numPr>
                <w:ilvl w:val="0"/>
                <w:numId w:val="13"/>
              </w:numPr>
            </w:pPr>
            <w:r>
              <w:t>Sexuality</w:t>
            </w:r>
          </w:p>
          <w:p w14:paraId="16408B32" w14:textId="77777777" w:rsidR="00F8528C" w:rsidRDefault="00F8528C" w:rsidP="00B510C4">
            <w:pPr>
              <w:pStyle w:val="ListParagraph"/>
              <w:numPr>
                <w:ilvl w:val="0"/>
                <w:numId w:val="13"/>
              </w:numPr>
            </w:pPr>
            <w:r>
              <w:t>P</w:t>
            </w:r>
            <w:r w:rsidRPr="006D43DD">
              <w:t>sychodynamics of identity</w:t>
            </w:r>
          </w:p>
        </w:tc>
      </w:tr>
      <w:tr w:rsidR="00465843" w14:paraId="39AB7901" w14:textId="77777777" w:rsidTr="00465843">
        <w:tc>
          <w:tcPr>
            <w:tcW w:w="1795" w:type="dxa"/>
          </w:tcPr>
          <w:p w14:paraId="374B0291" w14:textId="77777777" w:rsidR="00F8528C" w:rsidRDefault="00F8528C" w:rsidP="00B510C4">
            <w:proofErr w:type="spellStart"/>
            <w:r>
              <w:t>Dr</w:t>
            </w:r>
            <w:proofErr w:type="spellEnd"/>
            <w:r>
              <w:t xml:space="preserve"> </w:t>
            </w:r>
            <w:proofErr w:type="spellStart"/>
            <w:r>
              <w:t>Noorjehan</w:t>
            </w:r>
            <w:proofErr w:type="spellEnd"/>
            <w:r>
              <w:t xml:space="preserve"> </w:t>
            </w:r>
            <w:proofErr w:type="spellStart"/>
            <w:r>
              <w:t>Joosub</w:t>
            </w:r>
            <w:proofErr w:type="spellEnd"/>
          </w:p>
        </w:tc>
        <w:tc>
          <w:tcPr>
            <w:tcW w:w="1441" w:type="dxa"/>
          </w:tcPr>
          <w:p w14:paraId="53AE49DE" w14:textId="77777777" w:rsidR="00F8528C" w:rsidRDefault="00F8528C" w:rsidP="00B510C4">
            <w:proofErr w:type="spellStart"/>
            <w:r>
              <w:t>njoosub@uj.ac.za</w:t>
            </w:r>
            <w:proofErr w:type="spellEnd"/>
          </w:p>
        </w:tc>
        <w:tc>
          <w:tcPr>
            <w:tcW w:w="6114" w:type="dxa"/>
            <w:gridSpan w:val="2"/>
          </w:tcPr>
          <w:p w14:paraId="6054B7A4" w14:textId="77777777" w:rsidR="00F8528C" w:rsidRDefault="00F8528C" w:rsidP="00B510C4">
            <w:pPr>
              <w:pStyle w:val="ListParagraph"/>
              <w:numPr>
                <w:ilvl w:val="0"/>
                <w:numId w:val="8"/>
              </w:numPr>
            </w:pPr>
            <w:r>
              <w:t>Neuropsychological rehabilitation qualitative and quantitative studies</w:t>
            </w:r>
          </w:p>
          <w:p w14:paraId="2D16014B" w14:textId="77777777" w:rsidR="00F8528C" w:rsidRDefault="00F8528C" w:rsidP="00B510C4">
            <w:pPr>
              <w:pStyle w:val="ListParagraph"/>
              <w:numPr>
                <w:ilvl w:val="0"/>
                <w:numId w:val="8"/>
              </w:numPr>
            </w:pPr>
            <w:r>
              <w:t>Acquired brain injury qualitative and quantitative studies</w:t>
            </w:r>
          </w:p>
          <w:p w14:paraId="403C779B" w14:textId="77777777" w:rsidR="00F8528C" w:rsidRDefault="00F8528C" w:rsidP="00B510C4">
            <w:pPr>
              <w:pStyle w:val="ListParagraph"/>
              <w:numPr>
                <w:ilvl w:val="0"/>
                <w:numId w:val="8"/>
              </w:numPr>
            </w:pPr>
            <w:r>
              <w:t>Narratives of career development</w:t>
            </w:r>
          </w:p>
          <w:p w14:paraId="6AC55B95" w14:textId="77777777" w:rsidR="00F8528C" w:rsidRDefault="00F8528C" w:rsidP="00B510C4">
            <w:pPr>
              <w:pStyle w:val="ListParagraph"/>
              <w:numPr>
                <w:ilvl w:val="0"/>
                <w:numId w:val="8"/>
              </w:numPr>
            </w:pPr>
            <w:r>
              <w:t>Analysis of representations on various social issues such as motherhood, breastfeeding, and living with brain injury</w:t>
            </w:r>
          </w:p>
          <w:p w14:paraId="30576102" w14:textId="77777777" w:rsidR="00F8528C" w:rsidRDefault="00F8528C" w:rsidP="00B510C4">
            <w:pPr>
              <w:pStyle w:val="ListParagraph"/>
              <w:numPr>
                <w:ilvl w:val="0"/>
                <w:numId w:val="8"/>
              </w:numPr>
            </w:pPr>
            <w:r>
              <w:t>Conceptions of psychological phenomena in different communities</w:t>
            </w:r>
          </w:p>
          <w:p w14:paraId="23316990" w14:textId="77777777" w:rsidR="00F8528C" w:rsidRDefault="00F8528C" w:rsidP="00B510C4">
            <w:pPr>
              <w:pStyle w:val="ListParagraph"/>
              <w:numPr>
                <w:ilvl w:val="0"/>
                <w:numId w:val="8"/>
              </w:numPr>
            </w:pPr>
            <w:r>
              <w:t>Cross cultural and critical psychology</w:t>
            </w:r>
          </w:p>
        </w:tc>
      </w:tr>
      <w:tr w:rsidR="00465843" w14:paraId="738E2E8B" w14:textId="77777777" w:rsidTr="00465843">
        <w:tc>
          <w:tcPr>
            <w:tcW w:w="1795" w:type="dxa"/>
          </w:tcPr>
          <w:p w14:paraId="024DDDFB" w14:textId="77777777" w:rsidR="00F8528C" w:rsidRDefault="00F8528C" w:rsidP="00B510C4">
            <w:proofErr w:type="spellStart"/>
            <w:r>
              <w:t>Dr</w:t>
            </w:r>
            <w:proofErr w:type="spellEnd"/>
            <w:r>
              <w:t xml:space="preserve"> Sumayya Ebrahim</w:t>
            </w:r>
          </w:p>
        </w:tc>
        <w:tc>
          <w:tcPr>
            <w:tcW w:w="1441" w:type="dxa"/>
          </w:tcPr>
          <w:p w14:paraId="004985A8" w14:textId="77777777" w:rsidR="00F8528C" w:rsidRDefault="00F8528C" w:rsidP="00B510C4">
            <w:proofErr w:type="spellStart"/>
            <w:r w:rsidRPr="00BD18F5">
              <w:t>sumayyae@uj.ac.za</w:t>
            </w:r>
            <w:proofErr w:type="spellEnd"/>
          </w:p>
        </w:tc>
        <w:tc>
          <w:tcPr>
            <w:tcW w:w="6114" w:type="dxa"/>
            <w:gridSpan w:val="2"/>
          </w:tcPr>
          <w:p w14:paraId="1F993C9A" w14:textId="77777777" w:rsidR="00F8528C" w:rsidRDefault="00F8528C" w:rsidP="00B510C4">
            <w:pPr>
              <w:pStyle w:val="ListParagraph"/>
              <w:numPr>
                <w:ilvl w:val="0"/>
                <w:numId w:val="7"/>
              </w:numPr>
            </w:pPr>
            <w:r>
              <w:t>Subjective experience of infertility</w:t>
            </w:r>
          </w:p>
          <w:p w14:paraId="54B69DC1" w14:textId="77777777" w:rsidR="00F8528C" w:rsidRDefault="00F8528C" w:rsidP="00B510C4">
            <w:pPr>
              <w:pStyle w:val="ListParagraph"/>
              <w:numPr>
                <w:ilvl w:val="0"/>
                <w:numId w:val="7"/>
              </w:numPr>
            </w:pPr>
            <w:r>
              <w:t>Media representations of gender, sex, rape, pornography, infertility and the body</w:t>
            </w:r>
          </w:p>
          <w:p w14:paraId="7CCEDF6F" w14:textId="77777777" w:rsidR="00F8528C" w:rsidRDefault="00F8528C" w:rsidP="00B510C4">
            <w:pPr>
              <w:pStyle w:val="ListParagraph"/>
              <w:numPr>
                <w:ilvl w:val="0"/>
                <w:numId w:val="7"/>
              </w:numPr>
            </w:pPr>
            <w:r>
              <w:t>Social media and its interplay with sexuality, the body and gender</w:t>
            </w:r>
          </w:p>
          <w:p w14:paraId="275E9BDD" w14:textId="77777777" w:rsidR="00F8528C" w:rsidRDefault="00F8528C" w:rsidP="00B510C4">
            <w:pPr>
              <w:pStyle w:val="ListParagraph"/>
              <w:numPr>
                <w:ilvl w:val="0"/>
                <w:numId w:val="7"/>
              </w:numPr>
            </w:pPr>
            <w:r>
              <w:t>Social constructions of sexuality, the body and gender</w:t>
            </w:r>
          </w:p>
        </w:tc>
      </w:tr>
      <w:tr w:rsidR="00465843" w14:paraId="744FC06B" w14:textId="77777777" w:rsidTr="00465843">
        <w:tc>
          <w:tcPr>
            <w:tcW w:w="1795" w:type="dxa"/>
          </w:tcPr>
          <w:p w14:paraId="309C92B8" w14:textId="77777777" w:rsidR="00F8528C" w:rsidRDefault="00F8528C" w:rsidP="00B510C4">
            <w:proofErr w:type="spellStart"/>
            <w:r>
              <w:t>Dr</w:t>
            </w:r>
            <w:proofErr w:type="spellEnd"/>
            <w:r>
              <w:t xml:space="preserve"> Ursula Lau</w:t>
            </w:r>
          </w:p>
        </w:tc>
        <w:tc>
          <w:tcPr>
            <w:tcW w:w="1441" w:type="dxa"/>
          </w:tcPr>
          <w:p w14:paraId="01B55904" w14:textId="77777777" w:rsidR="00F8528C" w:rsidRPr="009B7C12" w:rsidRDefault="00F8528C" w:rsidP="00B510C4">
            <w:proofErr w:type="spellStart"/>
            <w:r w:rsidRPr="009B7C12">
              <w:t>ursulal@uj.ac.za</w:t>
            </w:r>
            <w:proofErr w:type="spellEnd"/>
          </w:p>
        </w:tc>
        <w:tc>
          <w:tcPr>
            <w:tcW w:w="6114" w:type="dxa"/>
            <w:gridSpan w:val="2"/>
          </w:tcPr>
          <w:p w14:paraId="25249C76" w14:textId="77777777" w:rsidR="00F8528C" w:rsidRDefault="00F8528C" w:rsidP="00B510C4">
            <w:pPr>
              <w:pStyle w:val="ListParagraph"/>
              <w:numPr>
                <w:ilvl w:val="0"/>
                <w:numId w:val="7"/>
              </w:numPr>
            </w:pPr>
            <w:r>
              <w:t>Power, desire and affect in identity performances and social relationships: race, materiality of class, masculinities and femininities, gender and sexuality</w:t>
            </w:r>
          </w:p>
          <w:p w14:paraId="08932294" w14:textId="77777777" w:rsidR="00F8528C" w:rsidRDefault="00F8528C" w:rsidP="00B510C4">
            <w:pPr>
              <w:pStyle w:val="ListParagraph"/>
              <w:numPr>
                <w:ilvl w:val="0"/>
                <w:numId w:val="7"/>
              </w:numPr>
            </w:pPr>
            <w:r>
              <w:lastRenderedPageBreak/>
              <w:t>Place identity, home, asymmetries of belonging</w:t>
            </w:r>
          </w:p>
          <w:p w14:paraId="0FA24BBB" w14:textId="77777777" w:rsidR="00F8528C" w:rsidRDefault="00F8528C" w:rsidP="00B510C4">
            <w:pPr>
              <w:pStyle w:val="ListParagraph"/>
              <w:numPr>
                <w:ilvl w:val="0"/>
                <w:numId w:val="7"/>
              </w:numPr>
            </w:pPr>
            <w:r>
              <w:t>Personality vulnerability and relational patterns in intimate or interpersonal relationships</w:t>
            </w:r>
          </w:p>
          <w:p w14:paraId="603FEEBE" w14:textId="77777777" w:rsidR="00F8528C" w:rsidRDefault="00F8528C" w:rsidP="00B510C4">
            <w:pPr>
              <w:pStyle w:val="ListParagraph"/>
              <w:numPr>
                <w:ilvl w:val="0"/>
                <w:numId w:val="7"/>
              </w:numPr>
            </w:pPr>
            <w:r>
              <w:t>Complex, intergenerational and collective trauma and violence</w:t>
            </w:r>
          </w:p>
          <w:p w14:paraId="0FB6D681" w14:textId="77777777" w:rsidR="00F8528C" w:rsidRDefault="00F8528C" w:rsidP="00B510C4">
            <w:pPr>
              <w:pStyle w:val="ListParagraph"/>
              <w:numPr>
                <w:ilvl w:val="0"/>
                <w:numId w:val="7"/>
              </w:numPr>
            </w:pPr>
            <w:r>
              <w:t>Psychosocial studies : application of psychoanalysis, narrative and discourse analysis to critical qualitative research</w:t>
            </w:r>
          </w:p>
        </w:tc>
      </w:tr>
      <w:tr w:rsidR="00465843" w14:paraId="3DAF3FE4" w14:textId="77777777" w:rsidTr="00465843">
        <w:tc>
          <w:tcPr>
            <w:tcW w:w="1795" w:type="dxa"/>
          </w:tcPr>
          <w:p w14:paraId="3295B37F" w14:textId="77777777" w:rsidR="00F8528C" w:rsidRDefault="00F8528C" w:rsidP="00B510C4">
            <w:proofErr w:type="spellStart"/>
            <w:r>
              <w:lastRenderedPageBreak/>
              <w:t>Dr</w:t>
            </w:r>
            <w:proofErr w:type="spellEnd"/>
            <w:r>
              <w:t xml:space="preserve"> </w:t>
            </w:r>
            <w:proofErr w:type="spellStart"/>
            <w:r>
              <w:t>Sibulelo</w:t>
            </w:r>
            <w:proofErr w:type="spellEnd"/>
            <w:r>
              <w:t xml:space="preserve"> </w:t>
            </w:r>
            <w:proofErr w:type="spellStart"/>
            <w:r>
              <w:t>Qhogwana</w:t>
            </w:r>
            <w:proofErr w:type="spellEnd"/>
          </w:p>
        </w:tc>
        <w:tc>
          <w:tcPr>
            <w:tcW w:w="1441" w:type="dxa"/>
          </w:tcPr>
          <w:p w14:paraId="3413D4E5" w14:textId="77777777" w:rsidR="00F8528C" w:rsidRPr="009B7C12" w:rsidRDefault="00F8528C" w:rsidP="00B510C4">
            <w:proofErr w:type="spellStart"/>
            <w:r w:rsidRPr="009B7C12">
              <w:t>sibuleloq@uj.ac.za</w:t>
            </w:r>
            <w:proofErr w:type="spellEnd"/>
          </w:p>
        </w:tc>
        <w:tc>
          <w:tcPr>
            <w:tcW w:w="6114" w:type="dxa"/>
            <w:gridSpan w:val="2"/>
          </w:tcPr>
          <w:p w14:paraId="0600B802" w14:textId="77777777" w:rsidR="00873B9B" w:rsidRDefault="00873B9B" w:rsidP="00873B9B">
            <w:pPr>
              <w:pStyle w:val="ListParagraph"/>
              <w:numPr>
                <w:ilvl w:val="0"/>
                <w:numId w:val="10"/>
              </w:numPr>
            </w:pPr>
            <w:r>
              <w:t>Forensic and correctional psychology</w:t>
            </w:r>
          </w:p>
          <w:p w14:paraId="649FDDE5" w14:textId="77777777" w:rsidR="00873B9B" w:rsidRDefault="00873B9B" w:rsidP="00873B9B">
            <w:pPr>
              <w:pStyle w:val="ListParagraph"/>
              <w:numPr>
                <w:ilvl w:val="0"/>
                <w:numId w:val="10"/>
              </w:numPr>
            </w:pPr>
            <w:r>
              <w:t>Gender and social justice related research</w:t>
            </w:r>
          </w:p>
          <w:p w14:paraId="64108ABB" w14:textId="77777777" w:rsidR="00873B9B" w:rsidRDefault="00873B9B" w:rsidP="00873B9B">
            <w:pPr>
              <w:pStyle w:val="ListParagraph"/>
              <w:numPr>
                <w:ilvl w:val="0"/>
                <w:numId w:val="10"/>
              </w:numPr>
            </w:pPr>
            <w:r>
              <w:t xml:space="preserve">Narrative and feminist therapy </w:t>
            </w:r>
          </w:p>
          <w:p w14:paraId="5A850F77" w14:textId="69A72164" w:rsidR="00F8528C" w:rsidRDefault="00873B9B" w:rsidP="00873B9B">
            <w:pPr>
              <w:pStyle w:val="ListParagraph"/>
              <w:numPr>
                <w:ilvl w:val="0"/>
                <w:numId w:val="10"/>
              </w:numPr>
            </w:pPr>
            <w:r>
              <w:t>Trauma</w:t>
            </w:r>
          </w:p>
        </w:tc>
      </w:tr>
      <w:tr w:rsidR="00465843" w14:paraId="649DA547" w14:textId="77777777" w:rsidTr="00465843">
        <w:tc>
          <w:tcPr>
            <w:tcW w:w="1795" w:type="dxa"/>
          </w:tcPr>
          <w:p w14:paraId="0732EABE" w14:textId="77777777" w:rsidR="00F8528C" w:rsidRDefault="00F8528C" w:rsidP="00B510C4">
            <w:proofErr w:type="spellStart"/>
            <w:r>
              <w:t>Dr</w:t>
            </w:r>
            <w:proofErr w:type="spellEnd"/>
            <w:r>
              <w:t xml:space="preserve"> </w:t>
            </w:r>
            <w:proofErr w:type="spellStart"/>
            <w:r>
              <w:t>Sipho</w:t>
            </w:r>
            <w:proofErr w:type="spellEnd"/>
            <w:r>
              <w:t xml:space="preserve"> </w:t>
            </w:r>
            <w:proofErr w:type="spellStart"/>
            <w:r>
              <w:t>Dlamini</w:t>
            </w:r>
            <w:proofErr w:type="spellEnd"/>
          </w:p>
        </w:tc>
        <w:tc>
          <w:tcPr>
            <w:tcW w:w="1441" w:type="dxa"/>
          </w:tcPr>
          <w:p w14:paraId="4764377E" w14:textId="77777777" w:rsidR="00F8528C" w:rsidRPr="009B7C12" w:rsidRDefault="00F8528C" w:rsidP="00B510C4">
            <w:proofErr w:type="spellStart"/>
            <w:r w:rsidRPr="009B7C12">
              <w:t>siphod@uj.ac.za</w:t>
            </w:r>
            <w:proofErr w:type="spellEnd"/>
          </w:p>
        </w:tc>
        <w:tc>
          <w:tcPr>
            <w:tcW w:w="6114" w:type="dxa"/>
            <w:gridSpan w:val="2"/>
          </w:tcPr>
          <w:p w14:paraId="6AB1A6A7" w14:textId="77777777" w:rsidR="00F8528C" w:rsidRDefault="00F8528C" w:rsidP="00B510C4">
            <w:pPr>
              <w:pStyle w:val="ListParagraph"/>
              <w:numPr>
                <w:ilvl w:val="0"/>
                <w:numId w:val="11"/>
              </w:numPr>
            </w:pPr>
            <w:r>
              <w:t xml:space="preserve">Africa(n) </w:t>
            </w:r>
            <w:proofErr w:type="spellStart"/>
            <w:r>
              <w:t>centred</w:t>
            </w:r>
            <w:proofErr w:type="spellEnd"/>
            <w:r>
              <w:t xml:space="preserve"> psychology</w:t>
            </w:r>
          </w:p>
          <w:p w14:paraId="3C533241" w14:textId="77777777" w:rsidR="00F8528C" w:rsidRDefault="00F8528C" w:rsidP="00B510C4">
            <w:pPr>
              <w:pStyle w:val="ListParagraph"/>
              <w:numPr>
                <w:ilvl w:val="0"/>
                <w:numId w:val="11"/>
              </w:numPr>
            </w:pPr>
            <w:r>
              <w:t>The training of psychologists</w:t>
            </w:r>
          </w:p>
          <w:p w14:paraId="5EBBBC6E" w14:textId="77777777" w:rsidR="00F8528C" w:rsidRDefault="00F8528C" w:rsidP="00B510C4">
            <w:pPr>
              <w:pStyle w:val="ListParagraph"/>
              <w:numPr>
                <w:ilvl w:val="0"/>
                <w:numId w:val="11"/>
              </w:numPr>
            </w:pPr>
            <w:r>
              <w:t>Higher education including curriculum and student access and participation</w:t>
            </w:r>
          </w:p>
          <w:p w14:paraId="6338B97A" w14:textId="77777777" w:rsidR="00F8528C" w:rsidRDefault="00F8528C" w:rsidP="00B510C4">
            <w:pPr>
              <w:pStyle w:val="ListParagraph"/>
              <w:numPr>
                <w:ilvl w:val="0"/>
                <w:numId w:val="11"/>
              </w:numPr>
            </w:pPr>
            <w:r>
              <w:t>The history and philosophy of psychology</w:t>
            </w:r>
          </w:p>
          <w:p w14:paraId="13105D4B" w14:textId="77777777" w:rsidR="00F8528C" w:rsidRDefault="00F8528C" w:rsidP="00B510C4">
            <w:pPr>
              <w:pStyle w:val="ListParagraph"/>
              <w:numPr>
                <w:ilvl w:val="0"/>
                <w:numId w:val="11"/>
              </w:numPr>
            </w:pPr>
            <w:r>
              <w:t>Critical Race Studies</w:t>
            </w:r>
          </w:p>
          <w:p w14:paraId="12305E48" w14:textId="2C534F27" w:rsidR="00AA0E35" w:rsidRDefault="00AA0E35" w:rsidP="00AA0E35">
            <w:pPr>
              <w:pStyle w:val="ListParagraph"/>
            </w:pPr>
          </w:p>
        </w:tc>
      </w:tr>
      <w:tr w:rsidR="00465843" w14:paraId="0EE16A54" w14:textId="77777777" w:rsidTr="00465843">
        <w:tc>
          <w:tcPr>
            <w:tcW w:w="1795" w:type="dxa"/>
          </w:tcPr>
          <w:p w14:paraId="3B9FCF89" w14:textId="77777777" w:rsidR="00F8528C" w:rsidRDefault="00F8528C" w:rsidP="00B510C4">
            <w:proofErr w:type="spellStart"/>
            <w:r>
              <w:t>Dr</w:t>
            </w:r>
            <w:proofErr w:type="spellEnd"/>
            <w:r>
              <w:t xml:space="preserve"> Pieter </w:t>
            </w:r>
            <w:proofErr w:type="spellStart"/>
            <w:r>
              <w:t>Basson</w:t>
            </w:r>
            <w:proofErr w:type="spellEnd"/>
          </w:p>
          <w:p w14:paraId="7CE98013" w14:textId="77777777" w:rsidR="00F8528C" w:rsidRDefault="00F8528C" w:rsidP="00B510C4"/>
        </w:tc>
        <w:tc>
          <w:tcPr>
            <w:tcW w:w="1441" w:type="dxa"/>
          </w:tcPr>
          <w:p w14:paraId="24E359C8" w14:textId="77777777" w:rsidR="00F8528C" w:rsidRDefault="00F8528C" w:rsidP="00B510C4">
            <w:proofErr w:type="spellStart"/>
            <w:r w:rsidRPr="00157E6C">
              <w:t>pbasson@uj.ac.za</w:t>
            </w:r>
            <w:proofErr w:type="spellEnd"/>
          </w:p>
        </w:tc>
        <w:tc>
          <w:tcPr>
            <w:tcW w:w="6114" w:type="dxa"/>
            <w:gridSpan w:val="2"/>
          </w:tcPr>
          <w:p w14:paraId="40F81151" w14:textId="77777777" w:rsidR="00F8528C" w:rsidRDefault="00F8528C" w:rsidP="00B510C4">
            <w:pPr>
              <w:pStyle w:val="ListParagraph"/>
              <w:numPr>
                <w:ilvl w:val="0"/>
                <w:numId w:val="6"/>
              </w:numPr>
            </w:pPr>
            <w:r>
              <w:t>Neuropsychology: executive functioning</w:t>
            </w:r>
          </w:p>
          <w:p w14:paraId="07BD2B18" w14:textId="77777777" w:rsidR="00F8528C" w:rsidRDefault="00F8528C" w:rsidP="00B510C4">
            <w:pPr>
              <w:pStyle w:val="ListParagraph"/>
              <w:numPr>
                <w:ilvl w:val="0"/>
                <w:numId w:val="6"/>
              </w:numPr>
            </w:pPr>
            <w:r>
              <w:t>Positive Psychology</w:t>
            </w:r>
          </w:p>
          <w:p w14:paraId="7F2AE2F3" w14:textId="77777777" w:rsidR="00F8528C" w:rsidRDefault="00F8528C" w:rsidP="00B510C4">
            <w:pPr>
              <w:pStyle w:val="ListParagraph"/>
              <w:numPr>
                <w:ilvl w:val="0"/>
                <w:numId w:val="6"/>
              </w:numPr>
            </w:pPr>
            <w:r>
              <w:t>Core counselling skills and the training of psychologists</w:t>
            </w:r>
          </w:p>
          <w:p w14:paraId="2B517D10" w14:textId="77777777" w:rsidR="00F8528C" w:rsidRDefault="00F8528C" w:rsidP="00B510C4">
            <w:pPr>
              <w:pStyle w:val="ListParagraph"/>
              <w:numPr>
                <w:ilvl w:val="0"/>
                <w:numId w:val="6"/>
              </w:numPr>
            </w:pPr>
            <w:r>
              <w:t>Relationships and relationship therapy</w:t>
            </w:r>
          </w:p>
          <w:p w14:paraId="7037A128" w14:textId="77777777" w:rsidR="00F8528C" w:rsidRDefault="00F8528C" w:rsidP="00B510C4">
            <w:pPr>
              <w:pStyle w:val="ListParagraph"/>
              <w:numPr>
                <w:ilvl w:val="0"/>
                <w:numId w:val="6"/>
              </w:numPr>
            </w:pPr>
            <w:r>
              <w:t>Gender Psychology</w:t>
            </w:r>
          </w:p>
          <w:p w14:paraId="212E6D46" w14:textId="77777777" w:rsidR="00F8528C" w:rsidRDefault="00F8528C" w:rsidP="00B510C4">
            <w:pPr>
              <w:pStyle w:val="ListParagraph"/>
              <w:numPr>
                <w:ilvl w:val="0"/>
                <w:numId w:val="6"/>
              </w:numPr>
            </w:pPr>
            <w:r>
              <w:t>Developmental Psychology</w:t>
            </w:r>
          </w:p>
          <w:p w14:paraId="0D22E615" w14:textId="77777777" w:rsidR="00F8528C" w:rsidRDefault="00F8528C" w:rsidP="00B510C4">
            <w:pPr>
              <w:pStyle w:val="ListParagraph"/>
              <w:numPr>
                <w:ilvl w:val="0"/>
                <w:numId w:val="6"/>
              </w:numPr>
            </w:pPr>
            <w:r>
              <w:t>Career Psychology</w:t>
            </w:r>
          </w:p>
        </w:tc>
      </w:tr>
      <w:tr w:rsidR="00465843" w14:paraId="069D292E" w14:textId="77777777" w:rsidTr="00465843">
        <w:tc>
          <w:tcPr>
            <w:tcW w:w="1795" w:type="dxa"/>
          </w:tcPr>
          <w:p w14:paraId="78B8E2EB" w14:textId="77777777" w:rsidR="00F8528C" w:rsidRDefault="00F8528C" w:rsidP="00B510C4">
            <w:proofErr w:type="spellStart"/>
            <w:r>
              <w:t>Dr</w:t>
            </w:r>
            <w:proofErr w:type="spellEnd"/>
            <w:r>
              <w:t xml:space="preserve"> </w:t>
            </w:r>
            <w:proofErr w:type="spellStart"/>
            <w:r>
              <w:t>Nokulunga</w:t>
            </w:r>
            <w:proofErr w:type="spellEnd"/>
            <w:r>
              <w:t xml:space="preserve"> </w:t>
            </w:r>
            <w:proofErr w:type="spellStart"/>
            <w:r>
              <w:t>Shabalala</w:t>
            </w:r>
            <w:proofErr w:type="spellEnd"/>
          </w:p>
        </w:tc>
        <w:tc>
          <w:tcPr>
            <w:tcW w:w="1441" w:type="dxa"/>
          </w:tcPr>
          <w:p w14:paraId="67E6395F" w14:textId="77777777" w:rsidR="00F8528C" w:rsidRPr="009B7C12" w:rsidRDefault="00F8528C" w:rsidP="00B510C4">
            <w:proofErr w:type="spellStart"/>
            <w:r w:rsidRPr="009B7C12">
              <w:t>lungas@uj.ac.za</w:t>
            </w:r>
            <w:proofErr w:type="spellEnd"/>
          </w:p>
        </w:tc>
        <w:tc>
          <w:tcPr>
            <w:tcW w:w="6114" w:type="dxa"/>
            <w:gridSpan w:val="2"/>
          </w:tcPr>
          <w:p w14:paraId="0633CFDA" w14:textId="77777777" w:rsidR="00F8528C" w:rsidRDefault="00F8528C" w:rsidP="00B510C4">
            <w:pPr>
              <w:pStyle w:val="ListParagraph"/>
              <w:numPr>
                <w:ilvl w:val="0"/>
                <w:numId w:val="14"/>
              </w:numPr>
            </w:pPr>
            <w:r>
              <w:t>T</w:t>
            </w:r>
            <w:r w:rsidRPr="00210B66">
              <w:t xml:space="preserve">ransformation </w:t>
            </w:r>
            <w:r>
              <w:t xml:space="preserve">and </w:t>
            </w:r>
            <w:proofErr w:type="spellStart"/>
            <w:r>
              <w:t>decoloniality</w:t>
            </w:r>
            <w:proofErr w:type="spellEnd"/>
            <w:r>
              <w:t xml:space="preserve"> in psychology and</w:t>
            </w:r>
            <w:r w:rsidRPr="00210B66">
              <w:t xml:space="preserve"> higher education</w:t>
            </w:r>
          </w:p>
          <w:p w14:paraId="0CB9859C" w14:textId="77777777" w:rsidR="00F8528C" w:rsidRDefault="00F8528C" w:rsidP="00B510C4">
            <w:pPr>
              <w:pStyle w:val="ListParagraph"/>
              <w:numPr>
                <w:ilvl w:val="0"/>
                <w:numId w:val="14"/>
              </w:numPr>
            </w:pPr>
            <w:r>
              <w:t xml:space="preserve">Promoting best practice in mental health for the African diaspora </w:t>
            </w:r>
          </w:p>
          <w:p w14:paraId="444779FA" w14:textId="77777777" w:rsidR="00F8528C" w:rsidRDefault="00F8528C" w:rsidP="00B510C4">
            <w:pPr>
              <w:pStyle w:val="ListParagraph"/>
              <w:numPr>
                <w:ilvl w:val="0"/>
                <w:numId w:val="14"/>
              </w:numPr>
            </w:pPr>
            <w:r>
              <w:t>C</w:t>
            </w:r>
            <w:r w:rsidRPr="00210B66">
              <w:t>ritical psychology</w:t>
            </w:r>
            <w:r>
              <w:t xml:space="preserve"> &amp; the neoliberal academy</w:t>
            </w:r>
          </w:p>
          <w:p w14:paraId="051F5087" w14:textId="77777777" w:rsidR="00F8528C" w:rsidRDefault="00F8528C" w:rsidP="00B510C4">
            <w:pPr>
              <w:pStyle w:val="ListParagraph"/>
              <w:numPr>
                <w:ilvl w:val="0"/>
                <w:numId w:val="14"/>
              </w:numPr>
            </w:pPr>
            <w:r>
              <w:t>C</w:t>
            </w:r>
            <w:r w:rsidRPr="00210B66">
              <w:t xml:space="preserve">ritical race </w:t>
            </w:r>
            <w:r>
              <w:t xml:space="preserve">studies </w:t>
            </w:r>
          </w:p>
          <w:p w14:paraId="1D610351" w14:textId="77777777" w:rsidR="00F8528C" w:rsidRDefault="00F8528C" w:rsidP="00B510C4">
            <w:pPr>
              <w:pStyle w:val="ListParagraph"/>
              <w:numPr>
                <w:ilvl w:val="0"/>
                <w:numId w:val="14"/>
              </w:numPr>
            </w:pPr>
            <w:r>
              <w:t>Alcohol use and HIV in South Africa</w:t>
            </w:r>
          </w:p>
          <w:p w14:paraId="2DC8FDB6" w14:textId="77777777" w:rsidR="00F8528C" w:rsidRDefault="00F8528C" w:rsidP="00B510C4">
            <w:pPr>
              <w:pStyle w:val="ListParagraph"/>
              <w:numPr>
                <w:ilvl w:val="0"/>
                <w:numId w:val="14"/>
              </w:numPr>
            </w:pPr>
            <w:r>
              <w:t>Brain health: child and adolescent development</w:t>
            </w:r>
          </w:p>
          <w:p w14:paraId="12BA0D4E" w14:textId="77777777" w:rsidR="00F8528C" w:rsidRDefault="00F8528C" w:rsidP="00B510C4">
            <w:pPr>
              <w:pStyle w:val="ListParagraph"/>
              <w:numPr>
                <w:ilvl w:val="0"/>
                <w:numId w:val="14"/>
              </w:numPr>
            </w:pPr>
            <w:r>
              <w:t>Preference for qualitative research</w:t>
            </w:r>
          </w:p>
        </w:tc>
      </w:tr>
      <w:tr w:rsidR="00465843" w14:paraId="5418849C" w14:textId="77777777" w:rsidTr="00465843">
        <w:tc>
          <w:tcPr>
            <w:tcW w:w="1795" w:type="dxa"/>
          </w:tcPr>
          <w:p w14:paraId="564173E5" w14:textId="77777777" w:rsidR="00F8528C" w:rsidRDefault="00F8528C" w:rsidP="00B510C4">
            <w:proofErr w:type="spellStart"/>
            <w:r>
              <w:t>Dr</w:t>
            </w:r>
            <w:proofErr w:type="spellEnd"/>
            <w:r>
              <w:t xml:space="preserve"> Jacqueline </w:t>
            </w:r>
            <w:proofErr w:type="spellStart"/>
            <w:r>
              <w:t>Moodley</w:t>
            </w:r>
            <w:proofErr w:type="spellEnd"/>
          </w:p>
        </w:tc>
        <w:tc>
          <w:tcPr>
            <w:tcW w:w="1441" w:type="dxa"/>
          </w:tcPr>
          <w:p w14:paraId="2807FC26" w14:textId="77777777" w:rsidR="00F8528C" w:rsidRPr="009B7C12" w:rsidRDefault="00F8528C" w:rsidP="00B510C4">
            <w:proofErr w:type="spellStart"/>
            <w:r w:rsidRPr="009B7C12">
              <w:t>jmoodley@uj.ac.za</w:t>
            </w:r>
            <w:proofErr w:type="spellEnd"/>
          </w:p>
        </w:tc>
        <w:tc>
          <w:tcPr>
            <w:tcW w:w="6114" w:type="dxa"/>
            <w:gridSpan w:val="2"/>
          </w:tcPr>
          <w:p w14:paraId="202BC1A0" w14:textId="77777777" w:rsidR="00A96CB1" w:rsidRPr="00A96CB1" w:rsidRDefault="00A96CB1" w:rsidP="00A96CB1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96CB1">
              <w:rPr>
                <w:rFonts w:ascii="Arial" w:eastAsia="Times New Roman" w:hAnsi="Arial" w:cs="Arial"/>
                <w:color w:val="000000"/>
              </w:rPr>
              <w:t>Research Interests</w:t>
            </w:r>
          </w:p>
          <w:p w14:paraId="49AFDFE1" w14:textId="77777777" w:rsidR="00A96CB1" w:rsidRPr="00A96CB1" w:rsidRDefault="00A96CB1" w:rsidP="00A96CB1">
            <w:pPr>
              <w:numPr>
                <w:ilvl w:val="0"/>
                <w:numId w:val="26"/>
              </w:numPr>
              <w:textAlignment w:val="baseline"/>
              <w:rPr>
                <w:rFonts w:ascii="Arial" w:eastAsia="Times New Roman" w:hAnsi="Arial" w:cs="Arial"/>
                <w:color w:val="212529"/>
                <w:sz w:val="26"/>
                <w:szCs w:val="26"/>
              </w:rPr>
            </w:pPr>
            <w:r w:rsidRPr="00A96CB1">
              <w:rPr>
                <w:rFonts w:ascii="Arial" w:eastAsia="Times New Roman" w:hAnsi="Arial" w:cs="Arial"/>
                <w:color w:val="000000"/>
              </w:rPr>
              <w:t>Disability and Inclusion</w:t>
            </w:r>
          </w:p>
          <w:p w14:paraId="7B2CA2E3" w14:textId="77777777" w:rsidR="00A96CB1" w:rsidRPr="00A96CB1" w:rsidRDefault="00A96CB1" w:rsidP="00A96CB1">
            <w:pPr>
              <w:numPr>
                <w:ilvl w:val="0"/>
                <w:numId w:val="26"/>
              </w:numPr>
              <w:textAlignment w:val="baseline"/>
              <w:rPr>
                <w:rFonts w:ascii="Arial" w:eastAsia="Times New Roman" w:hAnsi="Arial" w:cs="Arial"/>
                <w:color w:val="212529"/>
                <w:sz w:val="26"/>
                <w:szCs w:val="26"/>
              </w:rPr>
            </w:pPr>
            <w:r w:rsidRPr="00A96CB1">
              <w:rPr>
                <w:rFonts w:ascii="Arial" w:eastAsia="Times New Roman" w:hAnsi="Arial" w:cs="Arial"/>
                <w:color w:val="000000"/>
              </w:rPr>
              <w:t>Child wellbeing</w:t>
            </w:r>
          </w:p>
          <w:p w14:paraId="7A71CABC" w14:textId="77777777" w:rsidR="00A96CB1" w:rsidRPr="00A96CB1" w:rsidRDefault="00A96CB1" w:rsidP="00A96CB1">
            <w:pPr>
              <w:numPr>
                <w:ilvl w:val="0"/>
                <w:numId w:val="26"/>
              </w:numPr>
              <w:textAlignment w:val="baseline"/>
              <w:rPr>
                <w:rFonts w:ascii="Arial" w:eastAsia="Times New Roman" w:hAnsi="Arial" w:cs="Arial"/>
                <w:color w:val="212529"/>
                <w:sz w:val="26"/>
                <w:szCs w:val="26"/>
              </w:rPr>
            </w:pPr>
            <w:r w:rsidRPr="00A96CB1">
              <w:rPr>
                <w:rFonts w:ascii="Arial" w:eastAsia="Times New Roman" w:hAnsi="Arial" w:cs="Arial"/>
                <w:color w:val="000000"/>
              </w:rPr>
              <w:t>Gendered Mental Health</w:t>
            </w:r>
          </w:p>
          <w:p w14:paraId="7A7B7A44" w14:textId="77777777" w:rsidR="00A96CB1" w:rsidRPr="00A96CB1" w:rsidRDefault="00A96CB1" w:rsidP="00A96CB1">
            <w:pPr>
              <w:numPr>
                <w:ilvl w:val="0"/>
                <w:numId w:val="26"/>
              </w:numPr>
              <w:textAlignment w:val="baseline"/>
              <w:rPr>
                <w:rFonts w:ascii="Arial" w:eastAsia="Times New Roman" w:hAnsi="Arial" w:cs="Arial"/>
                <w:color w:val="212529"/>
                <w:sz w:val="26"/>
                <w:szCs w:val="26"/>
              </w:rPr>
            </w:pPr>
            <w:r w:rsidRPr="00A96CB1">
              <w:rPr>
                <w:rFonts w:ascii="Arial" w:eastAsia="Times New Roman" w:hAnsi="Arial" w:cs="Arial"/>
                <w:color w:val="000000"/>
              </w:rPr>
              <w:t>Community psychology</w:t>
            </w:r>
          </w:p>
          <w:p w14:paraId="6E0E792A" w14:textId="77777777" w:rsidR="00A96CB1" w:rsidRPr="00A96CB1" w:rsidRDefault="00A96CB1" w:rsidP="00A96CB1">
            <w:pPr>
              <w:numPr>
                <w:ilvl w:val="0"/>
                <w:numId w:val="26"/>
              </w:numPr>
              <w:spacing w:after="240"/>
              <w:textAlignment w:val="baseline"/>
              <w:rPr>
                <w:rFonts w:ascii="Arial" w:eastAsia="Times New Roman" w:hAnsi="Arial" w:cs="Arial"/>
                <w:color w:val="212529"/>
                <w:sz w:val="26"/>
                <w:szCs w:val="26"/>
              </w:rPr>
            </w:pPr>
            <w:r w:rsidRPr="00A96CB1">
              <w:rPr>
                <w:rFonts w:ascii="Arial" w:eastAsia="Times New Roman" w:hAnsi="Arial" w:cs="Arial"/>
                <w:color w:val="000000"/>
              </w:rPr>
              <w:t>Poverty and inequality studies</w:t>
            </w:r>
          </w:p>
          <w:p w14:paraId="3C4B20D7" w14:textId="77777777" w:rsidR="00A96CB1" w:rsidRPr="00A96CB1" w:rsidRDefault="00A96CB1" w:rsidP="00A96CB1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96CB1">
              <w:rPr>
                <w:rFonts w:ascii="Arial" w:eastAsia="Times New Roman" w:hAnsi="Arial" w:cs="Arial"/>
                <w:color w:val="000000"/>
              </w:rPr>
              <w:t>Recent Publications: https://</w:t>
            </w:r>
            <w:proofErr w:type="spellStart"/>
            <w:r w:rsidRPr="00A96CB1">
              <w:rPr>
                <w:rFonts w:ascii="Arial" w:eastAsia="Times New Roman" w:hAnsi="Arial" w:cs="Arial"/>
                <w:color w:val="000000"/>
              </w:rPr>
              <w:t>scholar.google.com</w:t>
            </w:r>
            <w:proofErr w:type="spellEnd"/>
            <w:r w:rsidRPr="00A96CB1">
              <w:rPr>
                <w:rFonts w:ascii="Arial" w:eastAsia="Times New Roman" w:hAnsi="Arial" w:cs="Arial"/>
                <w:color w:val="000000"/>
              </w:rPr>
              <w:t>/</w:t>
            </w:r>
            <w:proofErr w:type="spellStart"/>
            <w:r w:rsidRPr="00A96CB1">
              <w:rPr>
                <w:rFonts w:ascii="Arial" w:eastAsia="Times New Roman" w:hAnsi="Arial" w:cs="Arial"/>
                <w:color w:val="000000"/>
              </w:rPr>
              <w:t>citations?user</w:t>
            </w:r>
            <w:proofErr w:type="spellEnd"/>
            <w:r w:rsidRPr="00A96CB1">
              <w:rPr>
                <w:rFonts w:ascii="Arial" w:eastAsia="Times New Roman" w:hAnsi="Arial" w:cs="Arial"/>
                <w:color w:val="000000"/>
              </w:rPr>
              <w:t>=</w:t>
            </w:r>
            <w:proofErr w:type="spellStart"/>
            <w:r w:rsidRPr="00A96CB1">
              <w:rPr>
                <w:rFonts w:ascii="Arial" w:eastAsia="Times New Roman" w:hAnsi="Arial" w:cs="Arial"/>
                <w:color w:val="000000"/>
              </w:rPr>
              <w:t>WUUfvW8AAAAJ&amp;hl</w:t>
            </w:r>
            <w:proofErr w:type="spellEnd"/>
            <w:r w:rsidRPr="00A96CB1">
              <w:rPr>
                <w:rFonts w:ascii="Arial" w:eastAsia="Times New Roman" w:hAnsi="Arial" w:cs="Arial"/>
                <w:color w:val="000000"/>
              </w:rPr>
              <w:t>=</w:t>
            </w:r>
            <w:proofErr w:type="spellStart"/>
            <w:r w:rsidRPr="00A96CB1">
              <w:rPr>
                <w:rFonts w:ascii="Arial" w:eastAsia="Times New Roman" w:hAnsi="Arial" w:cs="Arial"/>
                <w:color w:val="000000"/>
              </w:rPr>
              <w:t>en</w:t>
            </w:r>
            <w:proofErr w:type="spellEnd"/>
          </w:p>
          <w:p w14:paraId="0F5F3FA0" w14:textId="7BAC6857" w:rsidR="00F8528C" w:rsidRDefault="00F8528C" w:rsidP="00B510C4">
            <w:pPr>
              <w:pStyle w:val="ListParagraph"/>
              <w:numPr>
                <w:ilvl w:val="0"/>
                <w:numId w:val="18"/>
              </w:numPr>
            </w:pPr>
          </w:p>
        </w:tc>
      </w:tr>
      <w:tr w:rsidR="00465843" w14:paraId="3949CD44" w14:textId="77777777" w:rsidTr="00465843">
        <w:tc>
          <w:tcPr>
            <w:tcW w:w="1795" w:type="dxa"/>
          </w:tcPr>
          <w:p w14:paraId="3B204008" w14:textId="76F706D4" w:rsidR="00B637EB" w:rsidRDefault="00B637EB" w:rsidP="00B637EB">
            <w:r w:rsidRPr="00B637EB">
              <w:lastRenderedPageBreak/>
              <w:t xml:space="preserve">Professor </w:t>
            </w:r>
            <w:proofErr w:type="spellStart"/>
            <w:r w:rsidRPr="00B637EB">
              <w:t>Mlamuli</w:t>
            </w:r>
            <w:proofErr w:type="spellEnd"/>
            <w:r w:rsidRPr="00B637EB">
              <w:t xml:space="preserve"> </w:t>
            </w:r>
            <w:proofErr w:type="spellStart"/>
            <w:r w:rsidRPr="00B637EB">
              <w:t>Hlatshwayo</w:t>
            </w:r>
            <w:proofErr w:type="spellEnd"/>
          </w:p>
        </w:tc>
        <w:tc>
          <w:tcPr>
            <w:tcW w:w="1441" w:type="dxa"/>
          </w:tcPr>
          <w:p w14:paraId="5F453478" w14:textId="53342600" w:rsidR="00B637EB" w:rsidRPr="009B7C12" w:rsidRDefault="005C7244" w:rsidP="00B510C4">
            <w:hyperlink r:id="rId10" w:history="1">
              <w:proofErr w:type="spellStart"/>
              <w:r w:rsidR="00B637EB">
                <w:rPr>
                  <w:rStyle w:val="Hyperlink"/>
                </w:rPr>
                <w:t>mhlatshwayo@uj.ac.za</w:t>
              </w:r>
              <w:proofErr w:type="spellEnd"/>
            </w:hyperlink>
          </w:p>
        </w:tc>
        <w:tc>
          <w:tcPr>
            <w:tcW w:w="6114" w:type="dxa"/>
            <w:gridSpan w:val="2"/>
          </w:tcPr>
          <w:p w14:paraId="61CD22F3" w14:textId="7722F770" w:rsidR="00B637EB" w:rsidRDefault="00B637EB" w:rsidP="00B637EB">
            <w:pPr>
              <w:pStyle w:val="ListParagraph"/>
              <w:numPr>
                <w:ilvl w:val="0"/>
                <w:numId w:val="22"/>
              </w:numPr>
            </w:pPr>
            <w:r>
              <w:t xml:space="preserve">Higher education studies </w:t>
            </w:r>
          </w:p>
          <w:p w14:paraId="15C2C010" w14:textId="7BB459F7" w:rsidR="00B637EB" w:rsidRDefault="00B637EB" w:rsidP="00B637EB">
            <w:pPr>
              <w:pStyle w:val="ListParagraph"/>
              <w:numPr>
                <w:ilvl w:val="0"/>
                <w:numId w:val="22"/>
              </w:numPr>
            </w:pPr>
            <w:r>
              <w:t xml:space="preserve">Teaching and learning in higher education </w:t>
            </w:r>
          </w:p>
          <w:p w14:paraId="6B4EDBFC" w14:textId="69C9EBBD" w:rsidR="00B637EB" w:rsidRDefault="00B637EB" w:rsidP="00B637EB">
            <w:pPr>
              <w:pStyle w:val="ListParagraph"/>
              <w:numPr>
                <w:ilvl w:val="0"/>
                <w:numId w:val="22"/>
              </w:numPr>
            </w:pPr>
            <w:r>
              <w:t xml:space="preserve">Access and success in higher education </w:t>
            </w:r>
          </w:p>
          <w:p w14:paraId="4B5A38E6" w14:textId="1CBD61F6" w:rsidR="00B637EB" w:rsidRDefault="00B637EB" w:rsidP="00B637EB">
            <w:pPr>
              <w:pStyle w:val="ListParagraph"/>
              <w:numPr>
                <w:ilvl w:val="0"/>
                <w:numId w:val="22"/>
              </w:numPr>
            </w:pPr>
            <w:r>
              <w:t xml:space="preserve">Student protests/student movements </w:t>
            </w:r>
          </w:p>
          <w:p w14:paraId="7CFAB6F5" w14:textId="75E738EB" w:rsidR="00B637EB" w:rsidRDefault="00B637EB" w:rsidP="00B637EB">
            <w:pPr>
              <w:ind w:left="360"/>
            </w:pPr>
            <w:r>
              <w:t>•</w:t>
            </w:r>
            <w:r>
              <w:tab/>
              <w:t>Decolonizing/transforming/</w:t>
            </w:r>
            <w:proofErr w:type="spellStart"/>
            <w:r>
              <w:t>Africanising</w:t>
            </w:r>
            <w:proofErr w:type="spellEnd"/>
            <w:r>
              <w:t xml:space="preserve">    curricula</w:t>
            </w:r>
          </w:p>
        </w:tc>
      </w:tr>
    </w:tbl>
    <w:p w14:paraId="0A44BEE5" w14:textId="455B807C" w:rsidR="00F8528C" w:rsidRDefault="00F8528C"/>
    <w:p w14:paraId="296C934C" w14:textId="5EEE5EDA" w:rsidR="003949D4" w:rsidRDefault="003949D4"/>
    <w:sectPr w:rsidR="003949D4"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4E89383" w14:textId="77777777" w:rsidR="005C7244" w:rsidRDefault="005C7244" w:rsidP="00157E6C">
      <w:pPr>
        <w:spacing w:after="0" w:line="240" w:lineRule="auto"/>
      </w:pPr>
      <w:r>
        <w:separator/>
      </w:r>
    </w:p>
  </w:endnote>
  <w:endnote w:type="continuationSeparator" w:id="0">
    <w:p w14:paraId="7D5837D0" w14:textId="77777777" w:rsidR="005C7244" w:rsidRDefault="005C7244" w:rsidP="00157E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94381027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663AB71" w14:textId="726C34EA" w:rsidR="00157E6C" w:rsidRDefault="00157E6C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65843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8B4D3BD" w14:textId="77777777" w:rsidR="00157E6C" w:rsidRDefault="00157E6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A3AAA54" w14:textId="77777777" w:rsidR="005C7244" w:rsidRDefault="005C7244" w:rsidP="00157E6C">
      <w:pPr>
        <w:spacing w:after="0" w:line="240" w:lineRule="auto"/>
      </w:pPr>
      <w:r>
        <w:separator/>
      </w:r>
    </w:p>
  </w:footnote>
  <w:footnote w:type="continuationSeparator" w:id="0">
    <w:p w14:paraId="4B4F7347" w14:textId="77777777" w:rsidR="005C7244" w:rsidRDefault="005C7244" w:rsidP="00157E6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421357"/>
    <w:multiLevelType w:val="hybridMultilevel"/>
    <w:tmpl w:val="2E98D3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886E3C"/>
    <w:multiLevelType w:val="multilevel"/>
    <w:tmpl w:val="9D52CF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7002A7B"/>
    <w:multiLevelType w:val="hybridMultilevel"/>
    <w:tmpl w:val="DA1CED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3D5E00"/>
    <w:multiLevelType w:val="hybridMultilevel"/>
    <w:tmpl w:val="DFCADD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7B0257"/>
    <w:multiLevelType w:val="hybridMultilevel"/>
    <w:tmpl w:val="B58C5538"/>
    <w:lvl w:ilvl="0" w:tplc="26CCC3D0">
      <w:numFmt w:val="bullet"/>
      <w:lvlText w:val="•"/>
      <w:lvlJc w:val="left"/>
      <w:pPr>
        <w:ind w:left="720" w:hanging="360"/>
      </w:pPr>
      <w:rPr>
        <w:rFonts w:asciiTheme="minorHAnsi" w:eastAsiaTheme="minorHAnsi" w:hAnsiTheme="minorHAns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843DB2"/>
    <w:multiLevelType w:val="hybridMultilevel"/>
    <w:tmpl w:val="1A2EB5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69C5CF1"/>
    <w:multiLevelType w:val="hybridMultilevel"/>
    <w:tmpl w:val="A6E89D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85D25E7"/>
    <w:multiLevelType w:val="hybridMultilevel"/>
    <w:tmpl w:val="85BAA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A1C3DDA"/>
    <w:multiLevelType w:val="multilevel"/>
    <w:tmpl w:val="44E68F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D6D5E25"/>
    <w:multiLevelType w:val="multilevel"/>
    <w:tmpl w:val="E2324E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8351B40"/>
    <w:multiLevelType w:val="hybridMultilevel"/>
    <w:tmpl w:val="E3EC92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EF03E72"/>
    <w:multiLevelType w:val="hybridMultilevel"/>
    <w:tmpl w:val="E19CBD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1A80676"/>
    <w:multiLevelType w:val="hybridMultilevel"/>
    <w:tmpl w:val="174888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22F4169"/>
    <w:multiLevelType w:val="hybridMultilevel"/>
    <w:tmpl w:val="10841B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28B185B"/>
    <w:multiLevelType w:val="hybridMultilevel"/>
    <w:tmpl w:val="2DDE2C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28E0EC1"/>
    <w:multiLevelType w:val="multilevel"/>
    <w:tmpl w:val="70F045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4E374A51"/>
    <w:multiLevelType w:val="hybridMultilevel"/>
    <w:tmpl w:val="04D006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F1D5A18"/>
    <w:multiLevelType w:val="hybridMultilevel"/>
    <w:tmpl w:val="0E9A90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0493D55"/>
    <w:multiLevelType w:val="hybridMultilevel"/>
    <w:tmpl w:val="62F4A5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1451A07"/>
    <w:multiLevelType w:val="hybridMultilevel"/>
    <w:tmpl w:val="48600F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47025C1"/>
    <w:multiLevelType w:val="multilevel"/>
    <w:tmpl w:val="1FEC07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54B159EB"/>
    <w:multiLevelType w:val="hybridMultilevel"/>
    <w:tmpl w:val="9AD421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179276D"/>
    <w:multiLevelType w:val="hybridMultilevel"/>
    <w:tmpl w:val="72A217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A313252"/>
    <w:multiLevelType w:val="hybridMultilevel"/>
    <w:tmpl w:val="C68A1E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F4212F7"/>
    <w:multiLevelType w:val="hybridMultilevel"/>
    <w:tmpl w:val="91BA03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92844F2"/>
    <w:multiLevelType w:val="hybridMultilevel"/>
    <w:tmpl w:val="8A9636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5"/>
  </w:num>
  <w:num w:numId="3">
    <w:abstractNumId w:val="25"/>
  </w:num>
  <w:num w:numId="4">
    <w:abstractNumId w:val="3"/>
  </w:num>
  <w:num w:numId="5">
    <w:abstractNumId w:val="14"/>
  </w:num>
  <w:num w:numId="6">
    <w:abstractNumId w:val="11"/>
  </w:num>
  <w:num w:numId="7">
    <w:abstractNumId w:val="19"/>
  </w:num>
  <w:num w:numId="8">
    <w:abstractNumId w:val="0"/>
  </w:num>
  <w:num w:numId="9">
    <w:abstractNumId w:val="7"/>
  </w:num>
  <w:num w:numId="10">
    <w:abstractNumId w:val="13"/>
  </w:num>
  <w:num w:numId="11">
    <w:abstractNumId w:val="2"/>
  </w:num>
  <w:num w:numId="12">
    <w:abstractNumId w:val="18"/>
  </w:num>
  <w:num w:numId="13">
    <w:abstractNumId w:val="22"/>
  </w:num>
  <w:num w:numId="14">
    <w:abstractNumId w:val="6"/>
  </w:num>
  <w:num w:numId="15">
    <w:abstractNumId w:val="21"/>
  </w:num>
  <w:num w:numId="16">
    <w:abstractNumId w:val="17"/>
  </w:num>
  <w:num w:numId="17">
    <w:abstractNumId w:val="24"/>
  </w:num>
  <w:num w:numId="18">
    <w:abstractNumId w:val="23"/>
  </w:num>
  <w:num w:numId="19">
    <w:abstractNumId w:val="16"/>
  </w:num>
  <w:num w:numId="20">
    <w:abstractNumId w:val="9"/>
  </w:num>
  <w:num w:numId="21">
    <w:abstractNumId w:val="12"/>
  </w:num>
  <w:num w:numId="22">
    <w:abstractNumId w:val="4"/>
  </w:num>
  <w:num w:numId="23">
    <w:abstractNumId w:val="1"/>
  </w:num>
  <w:num w:numId="24">
    <w:abstractNumId w:val="20"/>
  </w:num>
  <w:num w:numId="25">
    <w:abstractNumId w:val="8"/>
  </w:num>
  <w:num w:numId="26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63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QxNDQ3MjQzMTM3M7BQ0lEKTi0uzszPAykwrAUAr2XwKiwAAAA="/>
  </w:docVars>
  <w:rsids>
    <w:rsidRoot w:val="003949D4"/>
    <w:rsid w:val="000175A1"/>
    <w:rsid w:val="00067759"/>
    <w:rsid w:val="000B09DB"/>
    <w:rsid w:val="000B7CC5"/>
    <w:rsid w:val="000E034F"/>
    <w:rsid w:val="000F6BB9"/>
    <w:rsid w:val="00102D57"/>
    <w:rsid w:val="00114493"/>
    <w:rsid w:val="00116A6D"/>
    <w:rsid w:val="00157E6C"/>
    <w:rsid w:val="00163D85"/>
    <w:rsid w:val="001642F5"/>
    <w:rsid w:val="00170FDA"/>
    <w:rsid w:val="0018205F"/>
    <w:rsid w:val="001C4DD2"/>
    <w:rsid w:val="00203E83"/>
    <w:rsid w:val="00210B66"/>
    <w:rsid w:val="00227BB0"/>
    <w:rsid w:val="002300F4"/>
    <w:rsid w:val="00291662"/>
    <w:rsid w:val="002D1BB1"/>
    <w:rsid w:val="003238BA"/>
    <w:rsid w:val="00332E51"/>
    <w:rsid w:val="00341C40"/>
    <w:rsid w:val="00350538"/>
    <w:rsid w:val="00356D67"/>
    <w:rsid w:val="00363C8A"/>
    <w:rsid w:val="003949D4"/>
    <w:rsid w:val="00397286"/>
    <w:rsid w:val="003A6979"/>
    <w:rsid w:val="003B086B"/>
    <w:rsid w:val="003F2902"/>
    <w:rsid w:val="00414094"/>
    <w:rsid w:val="00420954"/>
    <w:rsid w:val="004239A6"/>
    <w:rsid w:val="00442F35"/>
    <w:rsid w:val="00465843"/>
    <w:rsid w:val="00465F90"/>
    <w:rsid w:val="004C3853"/>
    <w:rsid w:val="00516C25"/>
    <w:rsid w:val="00571352"/>
    <w:rsid w:val="005761E6"/>
    <w:rsid w:val="0058052A"/>
    <w:rsid w:val="00587AE6"/>
    <w:rsid w:val="005C7244"/>
    <w:rsid w:val="006320F1"/>
    <w:rsid w:val="0064247F"/>
    <w:rsid w:val="0065355A"/>
    <w:rsid w:val="00662BAD"/>
    <w:rsid w:val="0066703D"/>
    <w:rsid w:val="006D43DD"/>
    <w:rsid w:val="006F14B7"/>
    <w:rsid w:val="00727DB2"/>
    <w:rsid w:val="007A2CE6"/>
    <w:rsid w:val="007D1264"/>
    <w:rsid w:val="007D5F1C"/>
    <w:rsid w:val="00814CA5"/>
    <w:rsid w:val="0082615C"/>
    <w:rsid w:val="0083589A"/>
    <w:rsid w:val="00850402"/>
    <w:rsid w:val="00854627"/>
    <w:rsid w:val="00873B9B"/>
    <w:rsid w:val="008C190E"/>
    <w:rsid w:val="008D4B5E"/>
    <w:rsid w:val="008D6086"/>
    <w:rsid w:val="008E5394"/>
    <w:rsid w:val="00914F52"/>
    <w:rsid w:val="00945BCD"/>
    <w:rsid w:val="00950AE2"/>
    <w:rsid w:val="00985803"/>
    <w:rsid w:val="009A741E"/>
    <w:rsid w:val="009B7C12"/>
    <w:rsid w:val="009E11A3"/>
    <w:rsid w:val="009E2AE7"/>
    <w:rsid w:val="009E71DC"/>
    <w:rsid w:val="009E7B60"/>
    <w:rsid w:val="00A3115F"/>
    <w:rsid w:val="00A35F38"/>
    <w:rsid w:val="00A373C4"/>
    <w:rsid w:val="00A4707B"/>
    <w:rsid w:val="00A505F6"/>
    <w:rsid w:val="00A522CC"/>
    <w:rsid w:val="00A5568C"/>
    <w:rsid w:val="00A96548"/>
    <w:rsid w:val="00A96CB1"/>
    <w:rsid w:val="00AA0E35"/>
    <w:rsid w:val="00AF2BC6"/>
    <w:rsid w:val="00B1391A"/>
    <w:rsid w:val="00B35F64"/>
    <w:rsid w:val="00B637EB"/>
    <w:rsid w:val="00B932D8"/>
    <w:rsid w:val="00BC4AA1"/>
    <w:rsid w:val="00BD18F5"/>
    <w:rsid w:val="00C413BD"/>
    <w:rsid w:val="00C613D7"/>
    <w:rsid w:val="00C6184A"/>
    <w:rsid w:val="00C94077"/>
    <w:rsid w:val="00CB4EEA"/>
    <w:rsid w:val="00CF42CD"/>
    <w:rsid w:val="00D0691B"/>
    <w:rsid w:val="00D52BCB"/>
    <w:rsid w:val="00D601FA"/>
    <w:rsid w:val="00D9406E"/>
    <w:rsid w:val="00DB774E"/>
    <w:rsid w:val="00DC4E87"/>
    <w:rsid w:val="00DF3AB7"/>
    <w:rsid w:val="00E663C8"/>
    <w:rsid w:val="00E73D3C"/>
    <w:rsid w:val="00E75F09"/>
    <w:rsid w:val="00EE1EC6"/>
    <w:rsid w:val="00F565D9"/>
    <w:rsid w:val="00F845FF"/>
    <w:rsid w:val="00F852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4FFD4B"/>
  <w15:chartTrackingRefBased/>
  <w15:docId w15:val="{51F15645-A351-4989-A63C-BAB172473C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949D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C190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D18F5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157E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57E6C"/>
  </w:style>
  <w:style w:type="paragraph" w:styleId="Footer">
    <w:name w:val="footer"/>
    <w:basedOn w:val="Normal"/>
    <w:link w:val="FooterChar"/>
    <w:uiPriority w:val="99"/>
    <w:unhideWhenUsed/>
    <w:rsid w:val="00157E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57E6C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27DB2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442F3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5645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863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907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215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655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61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58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yperlink" Target="mailto:mhlatshwayo@uj.ac.za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E84F99DBB262742A4AE100422DE421F" ma:contentTypeVersion="14" ma:contentTypeDescription="Create a new document." ma:contentTypeScope="" ma:versionID="5b63e28e0fbab3d65fadf066e4417308">
  <xsd:schema xmlns:xsd="http://www.w3.org/2001/XMLSchema" xmlns:xs="http://www.w3.org/2001/XMLSchema" xmlns:p="http://schemas.microsoft.com/office/2006/metadata/properties" xmlns:ns3="e6982dcd-cec2-4b5a-a710-4d000740cc94" xmlns:ns4="18e4bc7b-57bf-4fd6-acea-6ab2e9672689" targetNamespace="http://schemas.microsoft.com/office/2006/metadata/properties" ma:root="true" ma:fieldsID="d8c3f2001ee0d803921386f712c11e71" ns3:_="" ns4:_="">
    <xsd:import namespace="e6982dcd-cec2-4b5a-a710-4d000740cc94"/>
    <xsd:import namespace="18e4bc7b-57bf-4fd6-acea-6ab2e967268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GenerationTime" minOccurs="0"/>
                <xsd:element ref="ns3:MediaServiceEventHashCode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6982dcd-cec2-4b5a-a710-4d000740cc9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e4bc7b-57bf-4fd6-acea-6ab2e9672689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44771D7-40A2-422D-AE9E-A392E5D6040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71A6AE1-CF1F-47FF-BEF5-20A92128385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4F8C572-3EC6-4AA7-B411-AC83DCF6772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6982dcd-cec2-4b5a-a710-4d000740cc94"/>
    <ds:schemaRef ds:uri="18e4bc7b-57bf-4fd6-acea-6ab2e967268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10</TotalTime>
  <Pages>4</Pages>
  <Words>797</Words>
  <Characters>4548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Johannesburg</Company>
  <LinksUpToDate>false</LinksUpToDate>
  <CharactersWithSpaces>53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odley, Jacqueline</dc:creator>
  <cp:keywords/>
  <dc:description/>
  <cp:lastModifiedBy>Ebrahim, Sumayya</cp:lastModifiedBy>
  <cp:revision>8</cp:revision>
  <dcterms:created xsi:type="dcterms:W3CDTF">2022-07-29T08:37:00Z</dcterms:created>
  <dcterms:modified xsi:type="dcterms:W3CDTF">2022-10-13T08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E84F99DBB262742A4AE100422DE421F</vt:lpwstr>
  </property>
</Properties>
</file>